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7C5FDD6D" w:rsidR="00E7123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F8A47E4" w14:textId="5C25F840" w:rsidR="00246770" w:rsidRPr="00246770" w:rsidRDefault="00246770" w:rsidP="00246770">
      <w:r>
        <w:t>Em xin chân thành cảm ơn đến</w:t>
      </w:r>
      <w:r w:rsidRPr="00246770">
        <w:t xml:space="preserve"> </w:t>
      </w:r>
      <w:bookmarkStart w:id="8" w:name="_GoBack"/>
      <w:bookmarkEnd w:id="8"/>
    </w:p>
    <w:p w14:paraId="04BE97E9" w14:textId="77777777" w:rsidR="00246770" w:rsidRPr="00246770" w:rsidRDefault="00246770" w:rsidP="00246770"/>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9" w:name="_Toc98339734"/>
      <w:r w:rsidRPr="00835BE6">
        <w:rPr>
          <w:rFonts w:cs="Times New Roman"/>
        </w:rPr>
        <w:lastRenderedPageBreak/>
        <w:t>LỜI CAM ĐOAN</w:t>
      </w:r>
      <w:bookmarkEnd w:id="9"/>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
    <w:p w14:paraId="42E2C31A" w14:textId="77777777" w:rsidR="00122C88" w:rsidRPr="00835BE6" w:rsidRDefault="00122C88" w:rsidP="008C47CD">
      <w:pPr>
        <w:pStyle w:val="Heading1"/>
        <w:numPr>
          <w:ilvl w:val="0"/>
          <w:numId w:val="0"/>
        </w:numPr>
        <w:rPr>
          <w:rFonts w:cs="Times New Roman"/>
        </w:rPr>
      </w:pPr>
      <w:bookmarkStart w:id="10" w:name="_Toc342760180"/>
      <w:bookmarkStart w:id="11" w:name="_Toc343172865"/>
      <w:bookmarkStart w:id="12" w:name="_Toc98339735"/>
      <w:r w:rsidRPr="00835BE6">
        <w:rPr>
          <w:rFonts w:cs="Times New Roman"/>
        </w:rPr>
        <w:lastRenderedPageBreak/>
        <w:t>MỤC LỤC</w:t>
      </w:r>
      <w:bookmarkEnd w:id="10"/>
      <w:bookmarkEnd w:id="11"/>
      <w:bookmarkEnd w:id="12"/>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6C2472"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6C2472"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6C2472"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6C2472"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6C2472"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6C2472"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6C2472"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6C2472"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6C2472">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6C2472">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6C2472">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6C2472">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6C2472"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6C2472">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6C2472">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6C2472">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6C2472">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6C2472"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6C2472">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6C2472">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6C2472">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6C2472">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6C2472"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6C2472">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6C2472">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6C2472"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6C2472"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6C2472"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3"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4" w:name="_Toc98339736"/>
      <w:r w:rsidRPr="00835BE6">
        <w:rPr>
          <w:rFonts w:cs="Times New Roman"/>
        </w:rPr>
        <w:lastRenderedPageBreak/>
        <w:t>DANH MỤC HÌNH ẢNH</w:t>
      </w:r>
      <w:bookmarkEnd w:id="13"/>
      <w:bookmarkEnd w:id="14"/>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6C2472">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5" w:name="_Toc342760182"/>
      <w:bookmarkStart w:id="16" w:name="_Toc98339737"/>
      <w:r w:rsidRPr="00835BE6">
        <w:rPr>
          <w:rFonts w:cs="Times New Roman"/>
        </w:rPr>
        <w:lastRenderedPageBreak/>
        <w:t>DANH MỤC BẢNG BIỂU</w:t>
      </w:r>
      <w:bookmarkEnd w:id="15"/>
      <w:bookmarkEnd w:id="16"/>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7" w:name="_Toc342760183"/>
      <w:bookmarkStart w:id="18"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7"/>
      <w:bookmarkEnd w:id="18"/>
    </w:p>
    <w:p w14:paraId="3ADD26EB" w14:textId="67F93289" w:rsidR="00DD0BF2" w:rsidRPr="00835BE6"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9"/>
    <w:bookmarkEnd w:id="20"/>
    <w:bookmarkEnd w:id="21"/>
    <w:bookmarkEnd w:id="22"/>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3" w:name="_Toc339315370"/>
      <w:bookmarkStart w:id="24"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5" w:name="_Toc339315372"/>
      <w:bookmarkStart w:id="26" w:name="_Toc342760186"/>
      <w:bookmarkStart w:id="27" w:name="_Toc98339739"/>
      <w:bookmarkEnd w:id="23"/>
      <w:bookmarkEnd w:id="24"/>
      <w:r w:rsidRPr="00835BE6">
        <w:rPr>
          <w:rFonts w:cs="Times New Roman"/>
          <w:lang w:val="de-DE"/>
        </w:rPr>
        <w:lastRenderedPageBreak/>
        <w:t>LỜI MỞ ĐẦU</w:t>
      </w:r>
      <w:bookmarkEnd w:id="25"/>
      <w:bookmarkEnd w:id="26"/>
      <w:bookmarkEnd w:id="27"/>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8"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8"/>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9" w:name="_Toc428093756"/>
      <w:r w:rsidRPr="00835BE6">
        <w:rPr>
          <w:rFonts w:cs="Times New Roman"/>
        </w:rPr>
        <w:lastRenderedPageBreak/>
        <w:t>Giới thiệu chung về công ty</w:t>
      </w:r>
    </w:p>
    <w:bookmarkEnd w:id="29"/>
    <w:p w14:paraId="3EA138AF" w14:textId="2CFAD5CF" w:rsidR="00153BDA" w:rsidRPr="00835BE6" w:rsidRDefault="00F51728" w:rsidP="001A0EA0">
      <w:pPr>
        <w:pStyle w:val="Heading2"/>
      </w:pPr>
      <w:r w:rsidRPr="00835BE6">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30"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30"/>
    <w:p w14:paraId="0E7573EE" w14:textId="14016966" w:rsidR="00705FB7" w:rsidRPr="00835BE6" w:rsidRDefault="00705FB7" w:rsidP="001A0EA0">
      <w:pPr>
        <w:pStyle w:val="Heading2"/>
      </w:pPr>
      <w:r w:rsidRPr="00835BE6">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1" w:name="_Toc98339745"/>
      <w:r w:rsidRPr="00835BE6">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1"/>
      <w:r w:rsidRPr="00835BE6">
        <w:rPr>
          <w:rFonts w:cs="Times New Roman"/>
        </w:rPr>
        <w:t xml:space="preserve"> </w:t>
      </w:r>
    </w:p>
    <w:p w14:paraId="7C88434E" w14:textId="34EC54E8" w:rsidR="005A12C8" w:rsidRPr="00835BE6" w:rsidRDefault="005A12C8" w:rsidP="001A0EA0">
      <w:pPr>
        <w:pStyle w:val="Heading2"/>
      </w:pPr>
      <w:r w:rsidRPr="00835BE6">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2"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2"/>
    <w:p w14:paraId="2A5468D2" w14:textId="2307B199" w:rsidR="00153BDA" w:rsidRPr="00835BE6" w:rsidRDefault="009253BB" w:rsidP="001A0EA0">
      <w:pPr>
        <w:pStyle w:val="Heading2"/>
      </w:pPr>
      <w:r w:rsidRPr="00835BE6">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A0EA0">
      <w:pPr>
        <w:pStyle w:val="Heading2"/>
      </w:pPr>
      <w:r w:rsidRPr="00835BE6">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r w:rsidRPr="00835BE6">
        <w:t>Phân tích hệ thống</w:t>
      </w:r>
    </w:p>
    <w:p w14:paraId="3F0CF894" w14:textId="30898F02" w:rsidR="006B686F" w:rsidRDefault="006B686F" w:rsidP="006B686F">
      <w:pPr>
        <w:pStyle w:val="Heading3"/>
        <w:rPr>
          <w:rFonts w:cs="Times New Roman"/>
        </w:rPr>
      </w:pPr>
      <w:r w:rsidRPr="00835BE6">
        <w:rPr>
          <w:rFonts w:cs="Times New Roman"/>
        </w:rPr>
        <w:t>Phân nhóm các chức năng</w:t>
      </w:r>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2AD5E162" w14:textId="6A3439DA" w:rsidR="006B686F" w:rsidRPr="00835BE6" w:rsidRDefault="006B686F" w:rsidP="006B686F">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A5A706" w14:textId="77777777" w:rsidR="002B378F" w:rsidRPr="00835BE6" w:rsidRDefault="002B378F" w:rsidP="002B378F">
      <w:pPr>
        <w:pStyle w:val="Heading3"/>
        <w:rPr>
          <w:rFonts w:cs="Times New Roman"/>
        </w:rPr>
      </w:pPr>
      <w:r w:rsidRPr="00835BE6">
        <w:rPr>
          <w:rFonts w:cs="Times New Roman"/>
        </w:rPr>
        <w:t>Thiết kế chi tiết của hệ thống</w:t>
      </w:r>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19011FAA" w14:textId="77777777" w:rsidR="002B378F" w:rsidRPr="002B378F" w:rsidRDefault="002B378F" w:rsidP="002B378F">
      <w:pPr>
        <w:pStyle w:val="ListParagraph"/>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5B286B36" w14:textId="77777777" w:rsidR="002B378F" w:rsidRDefault="002B378F" w:rsidP="002B378F">
      <w:pPr>
        <w:ind w:left="171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Tên </w:t>
            </w:r>
            <w:r w:rsidRPr="002B378F">
              <w:rPr>
                <w:rFonts w:ascii="Calibri" w:hAnsi="Calibri" w:cs="Calibri"/>
                <w:color w:val="000000"/>
                <w:sz w:val="22"/>
                <w:szCs w:val="22"/>
              </w:rPr>
              <w:lastRenderedPageBreak/>
              <w:t>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w:t>
            </w:r>
            <w:r w:rsidRPr="002B378F">
              <w:rPr>
                <w:rFonts w:ascii="Calibri" w:hAnsi="Calibri" w:cs="Calibri"/>
                <w:color w:val="000000"/>
                <w:sz w:val="22"/>
                <w:szCs w:val="22"/>
              </w:rPr>
              <w:lastRenderedPageBreak/>
              <w:t xml:space="preserve">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14FA3A8C" w14:textId="37787340" w:rsidR="002B378F" w:rsidRPr="002B378F" w:rsidRDefault="002B378F" w:rsidP="002B378F">
      <w:pPr>
        <w:pStyle w:val="ListParagraph"/>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22EA370B" w14:textId="798E3D93" w:rsidR="002B378F" w:rsidRDefault="002B378F" w:rsidP="002B378F">
      <w:pPr>
        <w:ind w:firstLine="0"/>
        <w:jc w:val="left"/>
      </w:pPr>
      <w:r>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r>
            <w:r w:rsidRPr="002B378F">
              <w:rPr>
                <w:rFonts w:ascii="Calibri" w:hAnsi="Calibri" w:cs="Calibri"/>
                <w:color w:val="000000"/>
                <w:sz w:val="22"/>
                <w:szCs w:val="22"/>
              </w:rPr>
              <w:lastRenderedPageBreak/>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5BA690B6" w14:textId="04DDF1AE" w:rsidR="002B378F" w:rsidRPr="00835BE6" w:rsidRDefault="002B378F" w:rsidP="002B378F">
      <w:pPr>
        <w:pStyle w:val="ListParagraph"/>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200A77E7" w14:textId="77777777" w:rsidR="002B378F" w:rsidRPr="00835BE6" w:rsidRDefault="002B378F" w:rsidP="002B378F">
      <w:r w:rsidRPr="00835BE6">
        <w:t>Thông báo xác nhận đăng xuất:</w:t>
      </w:r>
    </w:p>
    <w:p w14:paraId="4CA68DF7" w14:textId="0E5DBFF3" w:rsidR="002B378F" w:rsidRDefault="002B378F" w:rsidP="002B378F">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ropdown item </w:t>
            </w:r>
            <w:r w:rsidRPr="002B378F">
              <w:rPr>
                <w:rFonts w:ascii="Calibri" w:hAnsi="Calibri" w:cs="Calibri"/>
                <w:color w:val="000000"/>
                <w:sz w:val="22"/>
                <w:szCs w:val="22"/>
              </w:rPr>
              <w:lastRenderedPageBreak/>
              <w:t>“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791B3AE7" w14:textId="1C8C293A"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816674B" w14:textId="6B216BC5" w:rsidR="002B378F" w:rsidRDefault="002B378F" w:rsidP="002B378F">
      <w:pPr>
        <w:pStyle w:val="Nomal-"/>
        <w:numPr>
          <w:ilvl w:val="0"/>
          <w:numId w:val="0"/>
        </w:numPr>
        <w:ind w:left="1620" w:hanging="360"/>
      </w:pPr>
      <w:r>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7F55916D" w14:textId="5B1FD27A" w:rsidR="002B378F" w:rsidRDefault="002B378F" w:rsidP="002B378F">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21408BBE" w14:textId="4F16A347"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3282B3E2" w14:textId="0B41B51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50981BEC" w14:textId="1CF54C66" w:rsidR="002B378F" w:rsidRPr="002B378F" w:rsidRDefault="002B378F" w:rsidP="002B378F">
      <w:pPr>
        <w:pStyle w:val="ListParagraph"/>
        <w:numPr>
          <w:ilvl w:val="0"/>
          <w:numId w:val="36"/>
        </w:numPr>
        <w:jc w:val="left"/>
      </w:pPr>
      <w:r w:rsidRPr="00835BE6">
        <w:rPr>
          <w:b/>
        </w:rPr>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687ED099" w14:textId="476D94D2" w:rsidR="002B378F" w:rsidRPr="002B378F" w:rsidRDefault="002B378F" w:rsidP="002B378F">
      <w:pPr>
        <w:pStyle w:val="ListParagraph"/>
        <w:numPr>
          <w:ilvl w:val="0"/>
          <w:numId w:val="36"/>
        </w:numPr>
        <w:jc w:val="left"/>
      </w:pPr>
      <w:r w:rsidRPr="00835BE6">
        <w:rPr>
          <w:b/>
        </w:rPr>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dữ liệu “Tên chuyên mục” là hyperlink, khi click </w:t>
            </w:r>
            <w:r w:rsidRPr="002B378F">
              <w:rPr>
                <w:rFonts w:ascii="Calibri" w:hAnsi="Calibri" w:cs="Calibri"/>
                <w:color w:val="000000"/>
                <w:sz w:val="22"/>
                <w:szCs w:val="22"/>
              </w:rPr>
              <w:lastRenderedPageBreak/>
              <w:t>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6D78E0F6" w14:textId="49D4AB03" w:rsidR="002B378F" w:rsidRDefault="002B378F" w:rsidP="002B378F">
      <w:pPr>
        <w:pStyle w:val="ListParagraph"/>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hỉ được phép chứa các kí tự chữ, 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0113B4DA" w14:textId="016A2F26" w:rsidR="00B07D70" w:rsidRDefault="002B378F" w:rsidP="00B07D70">
      <w:pPr>
        <w:pStyle w:val="ListParagraph"/>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0043DF75" w14:textId="7636F410" w:rsidR="002B378F" w:rsidRPr="00B07D70" w:rsidRDefault="002B378F" w:rsidP="00B07D70">
      <w:pPr>
        <w:pStyle w:val="ListParagraph"/>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Mã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231D00A3" w14:textId="41D8DCB6" w:rsidR="002B378F" w:rsidRPr="00B07D70" w:rsidRDefault="002B378F" w:rsidP="00B07D70">
      <w:pPr>
        <w:pStyle w:val="ListParagraph"/>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ìm </w:t>
            </w:r>
            <w:r w:rsidRPr="00B07D70">
              <w:rPr>
                <w:rFonts w:ascii="Calibri" w:hAnsi="Calibri" w:cs="Calibri"/>
                <w:color w:val="000000"/>
                <w:sz w:val="22"/>
                <w:szCs w:val="22"/>
              </w:rPr>
              <w:lastRenderedPageBreak/>
              <w:t>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0ABAB7F6" w14:textId="77777777" w:rsidR="00B07D70" w:rsidRPr="00B07D70" w:rsidRDefault="00B07D70" w:rsidP="00B07D70">
      <w:pPr>
        <w:pStyle w:val="ListParagraph"/>
        <w:ind w:firstLine="0"/>
        <w:jc w:val="left"/>
      </w:pPr>
    </w:p>
    <w:p w14:paraId="120D95AC" w14:textId="216F07E1" w:rsidR="002B378F" w:rsidRPr="00B07D70" w:rsidRDefault="002B378F" w:rsidP="00B07D70">
      <w:pPr>
        <w:pStyle w:val="NormalWeb"/>
        <w:numPr>
          <w:ilvl w:val="0"/>
          <w:numId w:val="36"/>
        </w:numPr>
        <w:spacing w:before="0" w:beforeAutospacing="0" w:after="160" w:afterAutospacing="0"/>
      </w:pPr>
      <w:r w:rsidRPr="00835BE6">
        <w:rPr>
          <w:b/>
        </w:rPr>
        <w:lastRenderedPageBreak/>
        <w:t xml:space="preserve">Thêm tin bài: </w:t>
      </w:r>
      <w:r w:rsidRPr="00835BE6">
        <w:rPr>
          <w:noProof/>
          <w:color w:val="000000"/>
          <w:sz w:val="22"/>
          <w:szCs w:val="22"/>
          <w:bdr w:val="none" w:sz="0" w:space="0" w:color="auto" w:frame="1"/>
        </w:rPr>
        <w:drawing>
          <wp:inline distT="0" distB="0" distL="0" distR="0" wp14:anchorId="0DEFDA4F" wp14:editId="4596C158">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8DFEAE" w14:textId="6CB3197E" w:rsidR="00B07D70" w:rsidRDefault="00B07D70" w:rsidP="00B07D70">
      <w:pPr>
        <w:pStyle w:val="NormalWeb"/>
        <w:spacing w:before="0" w:beforeAutospacing="0" w:after="160" w:afterAutospacing="0"/>
        <w:ind w:left="720"/>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1834"/>
        <w:gridCol w:w="1654"/>
        <w:gridCol w:w="4700"/>
      </w:tblGrid>
      <w:tr w:rsidR="00B07D70" w:rsidRPr="00B07D70" w14:paraId="04C217C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52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C4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06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0D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5039DF7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5D3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D88D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22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0AD7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9BC72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2D73D83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5C945320"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AD6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D0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A9D6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D4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7B9FD86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3E3D9BF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4632FDA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5E60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5F6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9FE0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3071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63BE30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AC24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BA48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402F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1DC5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6650785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6ABB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756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6BC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5FF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5994B39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38BA83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5116B78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64F1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08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A2881"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0C1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07C1962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28AB48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thêm mới tin bài, thông báo “Đã thêm mới tin bài thành công”</w:t>
            </w:r>
          </w:p>
          <w:p w14:paraId="4DFF2AB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Trường hợp dữ liệu không đạt yêu cầu: Thông báo lỗi tương ứng với từng trường bị lỗi</w:t>
            </w:r>
          </w:p>
        </w:tc>
      </w:tr>
      <w:tr w:rsidR="00B07D70" w:rsidRPr="00B07D70" w14:paraId="78C029C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B71F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66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550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79F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EFF71D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Danh sách tin bài”</w:t>
            </w:r>
          </w:p>
        </w:tc>
      </w:tr>
    </w:tbl>
    <w:p w14:paraId="2DE5F2A2" w14:textId="77777777" w:rsidR="00B07D70" w:rsidRPr="00B07D70" w:rsidRDefault="00B07D70" w:rsidP="00B07D70">
      <w:pPr>
        <w:pStyle w:val="NormalWeb"/>
        <w:spacing w:before="0" w:beforeAutospacing="0" w:after="160" w:afterAutospacing="0"/>
        <w:ind w:left="720"/>
      </w:pPr>
    </w:p>
    <w:p w14:paraId="4CD606EC" w14:textId="7A0F56CA" w:rsidR="002B378F" w:rsidRPr="00B07D70" w:rsidRDefault="002B378F" w:rsidP="00B07D70">
      <w:pPr>
        <w:pStyle w:val="ListParagraph"/>
        <w:numPr>
          <w:ilvl w:val="0"/>
          <w:numId w:val="36"/>
        </w:numPr>
        <w:jc w:val="left"/>
      </w:pPr>
      <w:r w:rsidRPr="00835BE6">
        <w:rPr>
          <w:b/>
        </w:rPr>
        <w:t xml:space="preserve">Chỉnh sửa tin bài: </w:t>
      </w:r>
      <w:r w:rsidRPr="00835BE6">
        <w:rPr>
          <w:noProof/>
          <w:color w:val="000000"/>
          <w:sz w:val="22"/>
          <w:szCs w:val="22"/>
          <w:bdr w:val="none" w:sz="0" w:space="0" w:color="auto" w:frame="1"/>
          <w:lang w:eastAsia="en-US"/>
        </w:rPr>
        <w:drawing>
          <wp:inline distT="0" distB="0" distL="0" distR="0" wp14:anchorId="43843319" wp14:editId="41A90FA9">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39818DC7" w14:textId="3A4C36F3" w:rsidR="00B07D70" w:rsidRDefault="00B07D70" w:rsidP="00B07D70">
      <w:pPr>
        <w:pStyle w:val="ListParagraph"/>
        <w:ind w:firstLine="0"/>
        <w:jc w:val="left"/>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3"/>
        <w:gridCol w:w="1827"/>
        <w:gridCol w:w="1645"/>
        <w:gridCol w:w="4715"/>
      </w:tblGrid>
      <w:tr w:rsidR="00B07D70" w:rsidRPr="00B07D70" w14:paraId="3B78043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6D76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1614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C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78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72ABE7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61B4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4B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16F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176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1BE56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0E1910F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3C68599C"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6E12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79F4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757E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96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49F844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5461864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1931BF3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282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F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57D6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8FC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77296A1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1FA2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603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9F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6FA3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793F86D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6EB7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3ED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192D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B6E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07D45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786C99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496C19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58DB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D58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A38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AC20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7061DCB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755DE4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tin bài, thông báo “Đã cập nhật tin bài thành công”</w:t>
            </w:r>
          </w:p>
          <w:p w14:paraId="2E13D2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61B1A24F"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F932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CAF3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A6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9BD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B33EA5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tin bài”</w:t>
            </w:r>
          </w:p>
        </w:tc>
      </w:tr>
    </w:tbl>
    <w:p w14:paraId="18E4E2B8" w14:textId="77777777" w:rsidR="00B07D70" w:rsidRPr="00B07D70" w:rsidRDefault="00B07D70" w:rsidP="00B07D70">
      <w:pPr>
        <w:ind w:firstLine="0"/>
        <w:jc w:val="left"/>
      </w:pPr>
    </w:p>
    <w:p w14:paraId="73003BC9" w14:textId="213A37CF" w:rsidR="002B378F" w:rsidRPr="00B07D70" w:rsidRDefault="002B378F" w:rsidP="00B07D70">
      <w:pPr>
        <w:pStyle w:val="ListParagraph"/>
        <w:numPr>
          <w:ilvl w:val="0"/>
          <w:numId w:val="36"/>
        </w:numPr>
        <w:jc w:val="left"/>
      </w:pPr>
      <w:r w:rsidRPr="00835BE6">
        <w:rPr>
          <w:b/>
        </w:rPr>
        <w:t>Chi tiết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CAAE79" wp14:editId="339416E6">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17BCBBA" w14:textId="648956DE"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32"/>
        <w:gridCol w:w="1364"/>
        <w:gridCol w:w="5192"/>
      </w:tblGrid>
      <w:tr w:rsidR="001A0EA0" w:rsidRPr="001A0EA0" w14:paraId="6644E63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3FA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9690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F3A9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85C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63D6B9C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60D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CF82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9380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6429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tiêu đề</w:t>
            </w:r>
          </w:p>
        </w:tc>
      </w:tr>
      <w:tr w:rsidR="001A0EA0" w:rsidRPr="001A0EA0" w14:paraId="392C4773"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3115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D19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9C6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28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các chuyên mục đã chọn</w:t>
            </w:r>
          </w:p>
        </w:tc>
      </w:tr>
      <w:tr w:rsidR="001A0EA0" w:rsidRPr="001A0EA0" w14:paraId="09A44576"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DDB8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B735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43A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AEA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đường dẫn hình ảnh thumbnail cho tin bài</w:t>
            </w:r>
          </w:p>
        </w:tc>
      </w:tr>
      <w:tr w:rsidR="001A0EA0" w:rsidRPr="001A0EA0" w14:paraId="385833B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97B2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5BB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B19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9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hình ảnh load được về từ “URL ảnh thumbnail”</w:t>
            </w:r>
          </w:p>
        </w:tc>
      </w:tr>
      <w:tr w:rsidR="001A0EA0" w:rsidRPr="001A0EA0" w14:paraId="0B6A520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2C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E8AA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917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D6A0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nội dung tin bài</w:t>
            </w:r>
          </w:p>
        </w:tc>
      </w:tr>
      <w:tr w:rsidR="001A0EA0" w:rsidRPr="001A0EA0" w14:paraId="57943B6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8F60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92E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7ADB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1153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Chỉnh sửa”</w:t>
            </w:r>
          </w:p>
          <w:p w14:paraId="78B8760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ệ thống chuyển hướng đển trang “Chính sửa tin bài”</w:t>
            </w:r>
          </w:p>
        </w:tc>
      </w:tr>
      <w:tr w:rsidR="001A0EA0" w:rsidRPr="001A0EA0" w14:paraId="42BF96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838A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36FF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BEB4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60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Xoá”</w:t>
            </w:r>
          </w:p>
          <w:p w14:paraId="079920F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Hệ thống hiển thị cảnh báo “Bạn có chắc chắn muốn </w:t>
            </w:r>
            <w:r w:rsidRPr="001A0EA0">
              <w:rPr>
                <w:rFonts w:ascii="Calibri" w:hAnsi="Calibri" w:cs="Calibri"/>
                <w:color w:val="000000"/>
                <w:sz w:val="22"/>
                <w:szCs w:val="22"/>
              </w:rPr>
              <w:lastRenderedPageBreak/>
              <w:t>xoá tin bài này?”</w:t>
            </w:r>
          </w:p>
          <w:p w14:paraId="189341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Xác nhận” hệ thống tiến hành xoá chuyên mục hiện tại ra khỏi hệ thống và thông báo thành công “Đã xoá thành công tin bài”, sau đó quay về lại trang “Danh sách chuyên mục”</w:t>
            </w:r>
          </w:p>
          <w:p w14:paraId="6444E98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Huỷ” đóng cảnh báo, ở lại trang hiện tại</w:t>
            </w:r>
          </w:p>
        </w:tc>
      </w:tr>
    </w:tbl>
    <w:p w14:paraId="03D67DD6" w14:textId="77777777" w:rsidR="00B07D70" w:rsidRPr="00B07D70" w:rsidRDefault="00B07D70" w:rsidP="00B07D70">
      <w:pPr>
        <w:pStyle w:val="ListParagraph"/>
        <w:ind w:firstLine="0"/>
        <w:jc w:val="left"/>
      </w:pPr>
    </w:p>
    <w:p w14:paraId="58C418BC" w14:textId="26750EDD" w:rsidR="002B378F" w:rsidRPr="00835BE6" w:rsidRDefault="002B378F" w:rsidP="006C2472">
      <w:pPr>
        <w:pStyle w:val="ListParagraph"/>
        <w:numPr>
          <w:ilvl w:val="0"/>
          <w:numId w:val="36"/>
        </w:numPr>
        <w:ind w:left="1710"/>
      </w:pPr>
      <w:r w:rsidRPr="001A0EA0">
        <w:rPr>
          <w:b/>
        </w:rPr>
        <w:t xml:space="preserve">Xóa tin bài: </w:t>
      </w:r>
      <w:r w:rsidRPr="00835BE6">
        <w:t>Giao diện và yêu cầu chức năng được mô tả tại các màn hình chức năng “Danh sách tin bài”, “Chi tiết tin bài”.</w:t>
      </w:r>
    </w:p>
    <w:p w14:paraId="75F5BCEF" w14:textId="54CB4CBB" w:rsidR="002B378F" w:rsidRPr="00835BE6" w:rsidRDefault="001A0EA0" w:rsidP="001A0EA0">
      <w:pPr>
        <w:pStyle w:val="Heading4"/>
        <w:numPr>
          <w:ilvl w:val="0"/>
          <w:numId w:val="0"/>
        </w:numPr>
        <w:ind w:left="860"/>
      </w:pPr>
      <w:r>
        <w:lastRenderedPageBreak/>
        <w:t xml:space="preserve">3.2.2.2. </w:t>
      </w:r>
      <w:r w:rsidR="002B378F" w:rsidRPr="00835BE6">
        <w:t>Nhóm chức năng cho khách xem tin</w:t>
      </w:r>
    </w:p>
    <w:p w14:paraId="469F06DB" w14:textId="7AFA5233" w:rsidR="002B378F" w:rsidRPr="001A0EA0" w:rsidRDefault="002B378F" w:rsidP="001A0EA0">
      <w:pPr>
        <w:pStyle w:val="ListParagraph"/>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70307805" w14:textId="77777777" w:rsidR="001A0EA0" w:rsidRPr="00835BE6" w:rsidRDefault="001A0EA0" w:rsidP="001A0EA0">
      <w:pPr>
        <w:pStyle w:val="ListParagraph"/>
        <w:ind w:left="1440" w:firstLine="0"/>
        <w:jc w:val="left"/>
      </w:pPr>
    </w:p>
    <w:p w14:paraId="5DD6DC05" w14:textId="77777777" w:rsidR="002B378F" w:rsidRPr="00835BE6" w:rsidRDefault="002B378F" w:rsidP="002B378F">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16C38B34" w14:textId="77777777" w:rsidR="002B378F" w:rsidRPr="00835BE6" w:rsidRDefault="002B378F" w:rsidP="002B378F">
      <w:pPr>
        <w:pStyle w:val="ListParagraph"/>
        <w:ind w:left="2160" w:firstLine="0"/>
      </w:pPr>
      <w:r w:rsidRPr="00835BE6">
        <w:lastRenderedPageBreak/>
        <w:t xml:space="preserve">Giao diện chức năng: </w:t>
      </w:r>
    </w:p>
    <w:p w14:paraId="66C00622" w14:textId="10985542" w:rsidR="002B378F" w:rsidRDefault="002B378F" w:rsidP="002B378F">
      <w:pPr>
        <w:pStyle w:val="ListParagraph"/>
        <w:ind w:left="2160" w:firstLine="0"/>
      </w:pPr>
      <w:r w:rsidRPr="00835BE6">
        <w:rPr>
          <w:noProof/>
          <w:color w:val="000000"/>
          <w:sz w:val="22"/>
          <w:szCs w:val="22"/>
          <w:bdr w:val="none" w:sz="0" w:space="0" w:color="auto" w:frame="1"/>
          <w:lang w:eastAsia="en-US"/>
        </w:rPr>
        <w:drawing>
          <wp:inline distT="0" distB="0" distL="0" distR="0" wp14:anchorId="1A191BCB" wp14:editId="504C04C6">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532"/>
        <w:gridCol w:w="2751"/>
        <w:gridCol w:w="1386"/>
        <w:gridCol w:w="4051"/>
      </w:tblGrid>
      <w:tr w:rsidR="001A0EA0" w:rsidRPr="001A0EA0" w14:paraId="078ECC9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AFCB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CFF7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1916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40E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11D255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CA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470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FF9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AE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12601EC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0C897E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 Bài viết: Click để chuyển hướng về trang </w:t>
            </w:r>
            <w:r w:rsidRPr="001A0EA0">
              <w:rPr>
                <w:rFonts w:ascii="Calibri" w:hAnsi="Calibri" w:cs="Calibri"/>
                <w:color w:val="000000"/>
                <w:sz w:val="22"/>
                <w:szCs w:val="22"/>
              </w:rPr>
              <w:lastRenderedPageBreak/>
              <w:t>“Tất cả tin bài”</w:t>
            </w:r>
          </w:p>
        </w:tc>
      </w:tr>
      <w:tr w:rsidR="001A0EA0" w:rsidRPr="001A0EA0" w14:paraId="24BE45B8"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2AB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4D1F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mới nh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3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5C89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3 bài viết mới nhất được khởi tạo</w:t>
            </w:r>
          </w:p>
        </w:tc>
      </w:tr>
      <w:tr w:rsidR="001A0EA0" w:rsidRPr="001A0EA0" w14:paraId="742FA67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621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1A3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36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31D6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mới nhất”.</w:t>
            </w:r>
          </w:p>
          <w:p w14:paraId="030BBBC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Tất cả tin bài”</w:t>
            </w:r>
          </w:p>
        </w:tc>
      </w:tr>
      <w:tr w:rsidR="001A0EA0" w:rsidRPr="001A0EA0" w14:paraId="1F4D30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145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011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từ chuyên mục” (chuyên mục bất kì)</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99A2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A89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hiển thị gồm 3 bài viết mới nhất thuộc 1 chuyên mục bất kì tự chọn</w:t>
            </w:r>
          </w:p>
        </w:tc>
      </w:tr>
      <w:tr w:rsidR="001A0EA0" w:rsidRPr="001A0EA0" w14:paraId="10B132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E6C2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8A0D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FFFD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6FF3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từ chuyên mục”.</w:t>
            </w:r>
          </w:p>
          <w:p w14:paraId="51D9196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Danh sách bài viết theo chuyên mục”</w:t>
            </w:r>
          </w:p>
        </w:tc>
      </w:tr>
      <w:tr w:rsidR="001A0EA0" w:rsidRPr="001A0EA0" w14:paraId="6EDBE65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F2D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86D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các danh sách “Bài viết mới nhất”, “Bài viết từ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8819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0E43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30EC6D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8EF62A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52A76E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C3DED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E988C0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9A5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B3C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27C0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E301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0D4746E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0279063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77F0E33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F4AAB3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FC4850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15B1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033B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C82F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14C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421AF8B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3F0B736F" w14:textId="77777777" w:rsidR="001A0EA0" w:rsidRPr="00835BE6" w:rsidRDefault="001A0EA0" w:rsidP="001A0EA0"/>
    <w:p w14:paraId="14394650" w14:textId="4980859E" w:rsidR="002B378F" w:rsidRPr="001A0EA0" w:rsidRDefault="002B378F" w:rsidP="001A0EA0">
      <w:pPr>
        <w:pStyle w:val="ListParagraph"/>
        <w:numPr>
          <w:ilvl w:val="1"/>
          <w:numId w:val="14"/>
        </w:numPr>
        <w:jc w:val="left"/>
      </w:pPr>
      <w:r w:rsidRPr="00835BE6">
        <w:rPr>
          <w:b/>
          <w:i/>
        </w:rPr>
        <w:lastRenderedPageBreak/>
        <w:t>Nội dung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F600B74" wp14:editId="72A42DB7">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6292E892" w14:textId="32D32293" w:rsidR="001A0EA0" w:rsidRDefault="001A0EA0" w:rsidP="001A0EA0">
      <w:pPr>
        <w:pStyle w:val="ListParagraph"/>
        <w:ind w:left="144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51"/>
        <w:gridCol w:w="1591"/>
        <w:gridCol w:w="5046"/>
      </w:tblGrid>
      <w:tr w:rsidR="001A0EA0" w:rsidRPr="001A0EA0" w14:paraId="049E6D0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D5E7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D0F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69B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5E4F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1787A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9FC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AC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99E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CEA4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C7438D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21B4D5B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1D912325"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C3A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FAC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01B8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8CD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êu đề của tin bài</w:t>
            </w:r>
          </w:p>
        </w:tc>
      </w:tr>
      <w:tr w:rsidR="001A0EA0" w:rsidRPr="001A0EA0" w14:paraId="235F859E"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E12C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B8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36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83F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tc>
      </w:tr>
      <w:tr w:rsidR="001A0EA0" w:rsidRPr="001A0EA0" w14:paraId="64FC149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D28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AF7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BEE1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94D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0D0A7375" w14:textId="77777777" w:rsidR="001A0EA0" w:rsidRPr="001A0EA0" w:rsidRDefault="001A0EA0" w:rsidP="001A0EA0">
            <w:pPr>
              <w:spacing w:before="0" w:after="0" w:line="240" w:lineRule="auto"/>
              <w:ind w:firstLine="0"/>
              <w:jc w:val="left"/>
              <w:rPr>
                <w:sz w:val="24"/>
                <w:szCs w:val="24"/>
              </w:rPr>
            </w:pPr>
          </w:p>
        </w:tc>
      </w:tr>
      <w:tr w:rsidR="001A0EA0" w:rsidRPr="001A0EA0" w14:paraId="2454768B"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EAA7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E674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C02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B6E5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46CD669"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66D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B51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691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C83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nội dung của tin bài</w:t>
            </w:r>
          </w:p>
        </w:tc>
      </w:tr>
      <w:tr w:rsidR="001A0EA0" w:rsidRPr="001A0EA0" w14:paraId="6AA08D0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A5B6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4F6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sau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07CE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C39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sau bài viết hiện tại</w:t>
            </w:r>
          </w:p>
        </w:tc>
      </w:tr>
      <w:tr w:rsidR="001A0EA0" w:rsidRPr="001A0EA0" w14:paraId="052163B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F84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B50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trước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004A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FEB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trước bài viết hiện tại</w:t>
            </w:r>
          </w:p>
        </w:tc>
      </w:tr>
      <w:tr w:rsidR="001A0EA0" w:rsidRPr="001A0EA0" w14:paraId="08A6AD7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A395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5C53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BEB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C5E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5A361A6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89ECC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2F13C0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23DDA2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3252A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B93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3975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05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438C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1023391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8E2206A" w14:textId="77777777" w:rsidR="001A0EA0" w:rsidRPr="001A0EA0" w:rsidRDefault="001A0EA0" w:rsidP="001A0EA0">
      <w:pPr>
        <w:pStyle w:val="ListParagraph"/>
        <w:ind w:left="1440" w:firstLine="0"/>
        <w:jc w:val="left"/>
      </w:pPr>
    </w:p>
    <w:p w14:paraId="035998FB" w14:textId="422B06D9" w:rsidR="002B378F" w:rsidRPr="001A0EA0" w:rsidRDefault="002B378F" w:rsidP="001A0EA0">
      <w:pPr>
        <w:pStyle w:val="ListParagraph"/>
        <w:numPr>
          <w:ilvl w:val="1"/>
          <w:numId w:val="14"/>
        </w:numPr>
        <w:jc w:val="left"/>
      </w:pPr>
      <w:r w:rsidRPr="00835BE6">
        <w:rPr>
          <w:b/>
          <w:bCs/>
          <w:i/>
          <w:color w:val="000000"/>
          <w:sz w:val="22"/>
          <w:szCs w:val="22"/>
        </w:rPr>
        <w:lastRenderedPageBreak/>
        <w:t xml:space="preserve">Trang “Bài viết cho chuyên mục: &lt;tên chuyên mục&gt;”: </w:t>
      </w:r>
      <w:r>
        <w:rPr>
          <w:rFonts w:ascii="Calibri" w:hAnsi="Calibri" w:cs="Calibri"/>
          <w:noProof/>
          <w:color w:val="000000"/>
          <w:sz w:val="22"/>
          <w:szCs w:val="22"/>
          <w:bdr w:val="none" w:sz="0" w:space="0" w:color="auto" w:frame="1"/>
          <w:lang w:eastAsia="en-US"/>
        </w:rPr>
        <w:drawing>
          <wp:inline distT="0" distB="0" distL="0" distR="0" wp14:anchorId="1F7AB7C0" wp14:editId="41E7F460">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07B27958" w14:textId="18ECB4C6"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702"/>
        <w:gridCol w:w="1395"/>
        <w:gridCol w:w="4091"/>
      </w:tblGrid>
      <w:tr w:rsidR="001A0EA0" w:rsidRPr="001A0EA0" w14:paraId="3931933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051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1AB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B8A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BA9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2E11AB8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9CC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897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580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C989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7EA645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4BD4641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lastRenderedPageBreak/>
              <w:t>- Bài viết: Click để chuyển hướng về trang “Tất cả tin bài”</w:t>
            </w:r>
          </w:p>
        </w:tc>
      </w:tr>
      <w:tr w:rsidR="001A0EA0" w:rsidRPr="001A0EA0" w14:paraId="3417C46F"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EA26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18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B402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7C9F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thuộc chuyên mục được chọn trên 1 trang</w:t>
            </w:r>
          </w:p>
          <w:p w14:paraId="4BEBE75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73BBDDA"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7B4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C5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6DD8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CA82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0FCD2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4E25CC3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1B17B91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82464C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D46DED0"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22A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0F4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778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8A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563EA2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3BFE758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2BF0BF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4DF50ED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027EF5D8"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EC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D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A4D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9312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3C2E935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1D7F82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556DD4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074F8F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57910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0D1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569A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3EA6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4B2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247C81E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4BDFD157" w14:textId="77777777" w:rsidR="001A0EA0" w:rsidRPr="001A0EA0" w:rsidRDefault="001A0EA0" w:rsidP="001A0EA0">
      <w:pPr>
        <w:pStyle w:val="ListParagraph"/>
        <w:ind w:left="1440" w:firstLine="0"/>
        <w:jc w:val="left"/>
      </w:pPr>
    </w:p>
    <w:p w14:paraId="10333C09" w14:textId="389B2473" w:rsidR="002B378F" w:rsidRPr="001A0EA0" w:rsidRDefault="002B378F" w:rsidP="001A0EA0">
      <w:pPr>
        <w:pStyle w:val="ListParagraph"/>
        <w:numPr>
          <w:ilvl w:val="1"/>
          <w:numId w:val="14"/>
        </w:numPr>
        <w:jc w:val="left"/>
      </w:pPr>
      <w:r w:rsidRPr="00835BE6">
        <w:rPr>
          <w:b/>
          <w:bCs/>
          <w:i/>
          <w:color w:val="000000"/>
          <w:sz w:val="22"/>
          <w:szCs w:val="22"/>
        </w:rPr>
        <w:lastRenderedPageBreak/>
        <w:t>Trang “Bài viết của tác giả: &lt;tên tác giả&gt;”</w:t>
      </w:r>
      <w:r>
        <w:rPr>
          <w:rFonts w:ascii="Calibri" w:hAnsi="Calibri" w:cs="Calibri"/>
          <w:noProof/>
          <w:color w:val="000000"/>
          <w:sz w:val="22"/>
          <w:szCs w:val="22"/>
          <w:bdr w:val="none" w:sz="0" w:space="0" w:color="auto" w:frame="1"/>
          <w:lang w:eastAsia="en-US"/>
        </w:rPr>
        <w:drawing>
          <wp:inline distT="0" distB="0" distL="0" distR="0" wp14:anchorId="7A96E67B" wp14:editId="0A14F433">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32D211CA" w14:textId="5B47E053"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508"/>
        <w:gridCol w:w="1428"/>
        <w:gridCol w:w="4252"/>
      </w:tblGrid>
      <w:tr w:rsidR="001A0EA0" w:rsidRPr="001A0EA0" w14:paraId="0F01209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614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E7E2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B051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F62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EEE4B9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B117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945A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1E3C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D19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07073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351D45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2F185E4C"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2A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60FE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DC46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54E7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của tác giả được chọn trên 1 trang</w:t>
            </w:r>
          </w:p>
          <w:p w14:paraId="48EFB5A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BF8EAB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5DE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D4E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E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8D5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27D0834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0549236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1DFA3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5B7ED68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6857E61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110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38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8A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EE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743844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2DA7F1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1EE6059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7970682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72DE2AD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32FC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2E2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3274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6562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22534EE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7107247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A0E278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4C0EE7C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2585A2B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1FE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9CA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0EA2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32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619B7FE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F75C7F6" w14:textId="77777777" w:rsidR="001A0EA0" w:rsidRPr="001A0EA0" w:rsidRDefault="001A0EA0" w:rsidP="001A0EA0">
      <w:pPr>
        <w:pStyle w:val="ListParagraph"/>
        <w:ind w:left="1440" w:firstLine="0"/>
        <w:jc w:val="left"/>
      </w:pPr>
    </w:p>
    <w:p w14:paraId="1892DA82" w14:textId="77777777" w:rsidR="002B378F" w:rsidRPr="00835BE6" w:rsidRDefault="002B378F" w:rsidP="002B378F">
      <w:pPr>
        <w:ind w:firstLine="0"/>
      </w:pPr>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1A0EA0">
      <w:pPr>
        <w:pStyle w:val="Heading2"/>
      </w:pPr>
      <w: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7AA68BE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059"/>
        <w:gridCol w:w="877"/>
        <w:gridCol w:w="719"/>
        <w:gridCol w:w="4315"/>
        <w:gridCol w:w="472"/>
        <w:gridCol w:w="1152"/>
      </w:tblGrid>
      <w:tr w:rsidR="00B474AE" w:rsidRPr="00B474AE" w14:paraId="47BF0F7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E263669"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B020BD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88C618A"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C86B456"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C132D6"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C835A7"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6058B7B"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C08912"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057264C"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A64F24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DAF37E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00844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DFEFF7" w14:textId="77777777" w:rsidR="00B474AE" w:rsidRPr="00B474AE" w:rsidRDefault="00B474AE" w:rsidP="00B474AE">
            <w:pPr>
              <w:spacing w:before="0" w:after="0" w:line="240" w:lineRule="auto"/>
              <w:ind w:firstLine="0"/>
              <w:jc w:val="left"/>
              <w:rPr>
                <w:b/>
                <w:bCs/>
              </w:rPr>
            </w:pPr>
          </w:p>
        </w:tc>
      </w:tr>
      <w:tr w:rsidR="00B474AE" w:rsidRPr="00B474AE" w14:paraId="706F39A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DC4C2BB"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0E88F6E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02AA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43C45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F256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uy cập vào websit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DBA3CF"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 xml:space="preserve">1.Vào màn hình đăng ký </w:t>
            </w:r>
            <w:r w:rsidRPr="00B474AE">
              <w:rPr>
                <w:rFonts w:ascii="Arial" w:hAnsi="Arial" w:cs="Arial"/>
              </w:rPr>
              <w:br/>
              <w:t xml:space="preserve">2. Kiểm tra toàn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81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A8D1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Màn hình hiển thị gồm:</w:t>
            </w:r>
            <w:r w:rsidRPr="00B474AE">
              <w:rPr>
                <w:rFonts w:ascii="Arial" w:hAnsi="Arial" w:cs="Arial"/>
              </w:rPr>
              <w:br/>
              <w:t xml:space="preserve">-Tiêu đề : Đăng ký </w:t>
            </w:r>
            <w:r w:rsidRPr="00B474AE">
              <w:rPr>
                <w:rFonts w:ascii="Arial" w:hAnsi="Arial" w:cs="Arial"/>
              </w:rPr>
              <w:br/>
              <w:t xml:space="preserve">-Textbox [Tên đăng nhập]: Truờng </w:t>
            </w:r>
            <w:r w:rsidRPr="00B474AE">
              <w:rPr>
                <w:rFonts w:ascii="Arial" w:hAnsi="Arial" w:cs="Arial"/>
              </w:rPr>
              <w:lastRenderedPageBreak/>
              <w:t>bắt buộc</w:t>
            </w:r>
            <w:r w:rsidRPr="00B474AE">
              <w:rPr>
                <w:rFonts w:ascii="Arial" w:hAnsi="Arial" w:cs="Arial"/>
              </w:rPr>
              <w:br/>
              <w:t>-Textbox [Email]: trống, trường bắt buộc.</w:t>
            </w:r>
            <w:r w:rsidRPr="00B474AE">
              <w:rPr>
                <w:rFonts w:ascii="Arial" w:hAnsi="Arial" w:cs="Arial"/>
              </w:rPr>
              <w:br/>
              <w:t>-Textbox[Mật khẩu]: trống, trường bắt buộc</w:t>
            </w:r>
            <w:r w:rsidRPr="00B474AE">
              <w:rPr>
                <w:rFonts w:ascii="Arial" w:hAnsi="Arial" w:cs="Arial"/>
              </w:rPr>
              <w:br/>
              <w:t>-Textbox[Xác nhận mật khẩu]: trống, trường bắt buộc</w:t>
            </w:r>
            <w:r w:rsidRPr="00B474AE">
              <w:rPr>
                <w:rFonts w:ascii="Arial" w:hAnsi="Arial" w:cs="Arial"/>
              </w:rPr>
              <w:br/>
              <w:t>-Button [Đăng ký tài khoản]: enable</w:t>
            </w:r>
            <w:r w:rsidRPr="00B474AE">
              <w:rPr>
                <w:rFonts w:ascii="Arial" w:hAnsi="Arial" w:cs="Arial"/>
              </w:rPr>
              <w:br/>
              <w:t>- Hyperlink[Đã có tài khoản]</w:t>
            </w:r>
          </w:p>
        </w:tc>
      </w:tr>
      <w:tr w:rsidR="00B474AE" w:rsidRPr="00B474AE" w14:paraId="269B7F7C" w14:textId="77777777" w:rsidTr="00B474AE">
        <w:trPr>
          <w:trHeight w:val="30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377535BE"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thành công: Trường [Tên đăng nhập]</w:t>
            </w:r>
          </w:p>
        </w:tc>
      </w:tr>
      <w:tr w:rsidR="00B474AE" w:rsidRPr="00B474AE" w14:paraId="1A2CC67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767A2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384C21" w14:textId="77777777" w:rsidR="00B474AE" w:rsidRPr="00B474AE" w:rsidRDefault="00B474AE" w:rsidP="00B474AE">
            <w:pPr>
              <w:spacing w:before="0" w:after="0" w:line="240" w:lineRule="auto"/>
              <w:ind w:firstLine="0"/>
              <w:jc w:val="left"/>
            </w:pPr>
            <w:r w:rsidRPr="00B474AE">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D8FC3"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111CC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890E0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ECDED2"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427335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2C61168"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9689C7" w14:textId="77777777" w:rsidR="00B474AE" w:rsidRPr="00B474AE" w:rsidRDefault="00B474AE" w:rsidP="00B474AE">
            <w:pPr>
              <w:spacing w:before="0" w:after="0" w:line="240" w:lineRule="auto"/>
              <w:ind w:firstLine="0"/>
              <w:jc w:val="left"/>
            </w:pPr>
            <w:r w:rsidRPr="00B474AE">
              <w:t>Trường hợp 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30620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2C5126"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218u38y4832hedu38ewhduqw</w:t>
            </w:r>
            <w:r w:rsidRPr="00B474AE">
              <w:br/>
              <w:t>+ Email: Kimuyen060322@gmail.com</w:t>
            </w:r>
            <w:r w:rsidRPr="00B474AE">
              <w:br/>
            </w:r>
            <w:r w:rsidRPr="00B474AE">
              <w:lastRenderedPageBreak/>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31ECA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0C3C4" w14:textId="77777777" w:rsidR="00B474AE" w:rsidRPr="00B474AE" w:rsidRDefault="00B474AE" w:rsidP="00B474AE">
            <w:pPr>
              <w:spacing w:before="0" w:after="0" w:line="240" w:lineRule="auto"/>
              <w:ind w:firstLine="0"/>
              <w:jc w:val="left"/>
            </w:pPr>
            <w:r w:rsidRPr="00B474AE">
              <w:t xml:space="preserve">- Hiển thị thông báo "Đăng ký tài khoản thành </w:t>
            </w:r>
            <w:r w:rsidRPr="00B474AE">
              <w:lastRenderedPageBreak/>
              <w:t xml:space="preserve">công" </w:t>
            </w:r>
          </w:p>
        </w:tc>
      </w:tr>
      <w:tr w:rsidR="00B474AE" w:rsidRPr="00B474AE" w14:paraId="5E60046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8CA27A7"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không thành công: Trường [Tên đăng nhập]</w:t>
            </w:r>
          </w:p>
        </w:tc>
      </w:tr>
      <w:tr w:rsidR="00B474AE" w:rsidRPr="00B474AE" w14:paraId="738D115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95383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994456" w14:textId="77777777" w:rsidR="00B474AE" w:rsidRPr="00B474AE" w:rsidRDefault="00B474AE" w:rsidP="00B474AE">
            <w:pPr>
              <w:spacing w:before="0" w:after="0" w:line="240" w:lineRule="auto"/>
              <w:ind w:firstLine="0"/>
              <w:jc w:val="left"/>
            </w:pPr>
            <w:r w:rsidRPr="00B474AE">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F41E1"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EF15C7"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xml:space="preserve">+ Tên đăng nhập: </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2340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647944"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16B636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E06A6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5E41FE" w14:textId="77777777" w:rsidR="00B474AE" w:rsidRPr="00B474AE" w:rsidRDefault="00B474AE" w:rsidP="00B474AE">
            <w:pPr>
              <w:spacing w:before="0" w:after="0" w:line="240" w:lineRule="auto"/>
              <w:ind w:firstLine="0"/>
              <w:jc w:val="left"/>
            </w:pPr>
            <w:r w:rsidRPr="00B474AE">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16619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A1600"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1AD07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BD7173"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BCEDA3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51B70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E673EF" w14:textId="77777777" w:rsidR="00B474AE" w:rsidRPr="00B474AE" w:rsidRDefault="00B474AE" w:rsidP="00B474AE">
            <w:pPr>
              <w:spacing w:before="0" w:after="0" w:line="240" w:lineRule="auto"/>
              <w:ind w:firstLine="0"/>
              <w:jc w:val="left"/>
            </w:pPr>
            <w:r w:rsidRPr="00B474AE">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FA781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DE8D4F"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sbdcwsjehdssuaidhwqiudhqiuwhdiaushiuwqdhgi</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DFDF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9F355B"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6C0EAA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996816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FAF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C57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587CE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kimuyen</w:t>
            </w:r>
            <w:r w:rsidRPr="00B474AE">
              <w:br/>
              <w:t xml:space="preserve">+ Email: Kimuyen060322@gmail.com </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BD07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C39892"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B7B3B5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1F641A4"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40DC9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5A4BB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94CD"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123456</w:t>
            </w:r>
            <w:r w:rsidRPr="00B474AE">
              <w:br/>
              <w:t xml:space="preserve">+ Email: Kimuyen060322@gmail.com </w:t>
            </w:r>
            <w:r w:rsidRPr="00B474AE">
              <w:br/>
              <w:t>+ Mật khẩu: @1234aAa</w:t>
            </w:r>
            <w:r w:rsidRPr="00B474AE">
              <w:br/>
              <w:t xml:space="preserve">+ Xác nhận mật khẩu: @1234aAa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574B99" w14:textId="77777777" w:rsidR="00B474AE" w:rsidRPr="00B474AE" w:rsidRDefault="00B474AE" w:rsidP="00B474AE">
            <w:pPr>
              <w:spacing w:before="0" w:after="0" w:line="240" w:lineRule="auto"/>
              <w:ind w:firstLine="0"/>
              <w:jc w:val="left"/>
              <w:rPr>
                <w:rFonts w:ascii="Arial" w:hAnsi="Arial" w:cs="Arial"/>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BFF3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FABC1C2" w14:textId="77777777" w:rsidTr="00B474AE">
        <w:trPr>
          <w:trHeight w:val="300"/>
        </w:trPr>
        <w:tc>
          <w:tcPr>
            <w:tcW w:w="0" w:type="auto"/>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119F9E2C" w14:textId="77777777" w:rsidR="00B474AE" w:rsidRPr="00B474AE" w:rsidRDefault="00B474AE" w:rsidP="00B474AE">
            <w:pPr>
              <w:spacing w:before="0" w:after="0" w:line="240" w:lineRule="auto"/>
              <w:ind w:firstLine="0"/>
              <w:jc w:val="left"/>
            </w:pPr>
            <w:r w:rsidRPr="00B474AE">
              <w:lastRenderedPageBreak/>
              <w:t>DK-009</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3383A83F" w14:textId="77777777" w:rsidR="00B474AE" w:rsidRPr="00B474AE" w:rsidRDefault="00B474AE" w:rsidP="00B474AE">
            <w:pPr>
              <w:spacing w:before="0" w:after="0" w:line="240" w:lineRule="auto"/>
              <w:ind w:firstLine="0"/>
              <w:jc w:val="left"/>
            </w:pPr>
            <w:r w:rsidRPr="00B474AE">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A3D72" w14:textId="77777777" w:rsidR="00B474AE" w:rsidRPr="00B474AE" w:rsidRDefault="00B474AE" w:rsidP="00B474AE">
            <w:pPr>
              <w:spacing w:before="0" w:after="0" w:line="240" w:lineRule="auto"/>
              <w:ind w:firstLine="0"/>
              <w:jc w:val="left"/>
            </w:pPr>
            <w:r w:rsidRPr="00B474AE">
              <w:t>- Màn hình đăng nhập</w:t>
            </w:r>
            <w:r w:rsidRPr="00B474AE">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41FF9"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FB59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72FA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47FBF06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4E9D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Trường hợp đăng ký thành công: Trường [Email]</w:t>
            </w:r>
          </w:p>
        </w:tc>
      </w:tr>
      <w:tr w:rsidR="00B474AE" w:rsidRPr="00B474AE" w14:paraId="0E01F5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42F06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0D1D05"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681F29D9"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54C4B"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9C804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F23C58"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2C15F97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2B818D"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Email] </w:t>
            </w:r>
          </w:p>
        </w:tc>
      </w:tr>
      <w:tr w:rsidR="00B474AE" w:rsidRPr="00B474AE" w14:paraId="0DCBE60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10B5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1E5C8B" w14:textId="77777777" w:rsidR="00B474AE" w:rsidRPr="00B474AE" w:rsidRDefault="00B474AE" w:rsidP="00B474AE">
            <w:pPr>
              <w:spacing w:before="0" w:after="0" w:line="240" w:lineRule="auto"/>
              <w:ind w:firstLine="0"/>
              <w:jc w:val="left"/>
            </w:pPr>
            <w:r w:rsidRPr="00B474AE">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D1183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9BAA8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EA237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F299A"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51F118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44F97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22BF98" w14:textId="77777777" w:rsidR="00B474AE" w:rsidRPr="00B474AE" w:rsidRDefault="00B474AE" w:rsidP="00B474AE">
            <w:pPr>
              <w:spacing w:before="0" w:after="0" w:line="240" w:lineRule="auto"/>
              <w:ind w:firstLine="0"/>
              <w:jc w:val="left"/>
            </w:pPr>
            <w:r w:rsidRPr="00B474AE">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1CE5A3"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A279A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xml:space="preserve">+ Email: </w:t>
            </w:r>
            <w:r w:rsidRPr="00B474AE">
              <w:rPr>
                <w:color w:val="1155CC"/>
                <w:u w:val="single"/>
              </w:rPr>
              <w:t>ki</w:t>
            </w:r>
            <w:hyperlink r:id="rId52" w:tgtFrame="_blank" w:history="1">
              <w:r w:rsidRPr="00B474AE">
                <w:rPr>
                  <w:color w:val="0000FF"/>
                  <w:u w:val="single"/>
                </w:rPr>
                <w:t>muyengmail.com</w:t>
              </w:r>
            </w:hyperlink>
            <w:hyperlink r:id="rId53" w:tgtFrame="_blank" w:history="1">
              <w:r w:rsidRPr="00B474AE">
                <w:rPr>
                  <w:color w:val="0000FF"/>
                  <w:u w:val="single"/>
                </w:rPr>
                <w:br/>
              </w:r>
            </w:hyperlink>
            <w:hyperlink r:id="rId54" w:tgtFrame="_blank" w:history="1">
              <w:r w:rsidRPr="00B474AE">
                <w:rPr>
                  <w:color w:val="0000FF"/>
                  <w:u w:val="single"/>
                </w:rPr>
                <w:t>+</w:t>
              </w:r>
            </w:hyperlink>
            <w:r w:rsidRPr="00B474AE">
              <w:t xml:space="preserve">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0E00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D592" w14:textId="77777777" w:rsidR="00B474AE" w:rsidRPr="00B474AE" w:rsidRDefault="00B474AE" w:rsidP="00B474AE">
            <w:pPr>
              <w:spacing w:before="0" w:after="0" w:line="240" w:lineRule="auto"/>
              <w:ind w:firstLine="0"/>
              <w:jc w:val="left"/>
            </w:pPr>
            <w:r w:rsidRPr="00B474AE">
              <w:t>- Hiển thị thông báo lỗi</w:t>
            </w:r>
          </w:p>
        </w:tc>
      </w:tr>
      <w:tr w:rsidR="00B474AE" w:rsidRPr="00B474AE" w14:paraId="4AC21FB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9379E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D6DF00" w14:textId="77777777" w:rsidR="00B474AE" w:rsidRPr="00B474AE" w:rsidRDefault="00B474AE" w:rsidP="00B474AE">
            <w:pPr>
              <w:spacing w:before="0" w:after="0" w:line="240" w:lineRule="auto"/>
              <w:ind w:firstLine="0"/>
              <w:jc w:val="left"/>
            </w:pPr>
            <w:r w:rsidRPr="00B474AE">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2F35E4DC" w14:textId="77777777" w:rsidR="00B474AE" w:rsidRPr="00B474AE" w:rsidRDefault="00B474AE" w:rsidP="00B474AE">
            <w:pPr>
              <w:spacing w:before="0" w:after="0" w:line="240" w:lineRule="auto"/>
              <w:ind w:firstLine="0"/>
              <w:jc w:val="left"/>
            </w:pPr>
            <w:r w:rsidRPr="00B474AE">
              <w:t>-Màn hình đăng ký tài khoản</w:t>
            </w:r>
            <w:r w:rsidRPr="00B474AE">
              <w:br/>
              <w:t xml:space="preserve">- Email </w:t>
            </w:r>
            <w:r w:rsidRPr="00B474AE">
              <w:lastRenderedPageBreak/>
              <w:t>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987F1"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00EEF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DD097F"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0CE399C6"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447430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 xml:space="preserve">Trường hợp đăng ký thành công: Trường [Mật khẩu] </w:t>
            </w:r>
          </w:p>
        </w:tc>
      </w:tr>
      <w:tr w:rsidR="00B474AE" w:rsidRPr="00B474AE" w14:paraId="720552A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8EEAD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D31C03" w14:textId="77777777" w:rsidR="00B474AE" w:rsidRPr="00B474AE" w:rsidRDefault="00B474AE" w:rsidP="00B474AE">
            <w:pPr>
              <w:spacing w:before="0" w:after="0" w:line="240" w:lineRule="auto"/>
              <w:ind w:firstLine="0"/>
              <w:jc w:val="left"/>
            </w:pPr>
            <w:r w:rsidRPr="00B474AE">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64887" w14:textId="77777777" w:rsidR="00B474AE" w:rsidRPr="00B474AE" w:rsidRDefault="00B474AE" w:rsidP="00B474AE">
            <w:pPr>
              <w:spacing w:before="0" w:after="0" w:line="240" w:lineRule="auto"/>
              <w:ind w:firstLine="0"/>
              <w:jc w:val="center"/>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7927AE"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F4005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BF2543"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569464C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3FDBC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F53B6" w14:textId="77777777" w:rsidR="00B474AE" w:rsidRPr="00B474AE" w:rsidRDefault="00B474AE" w:rsidP="00B474AE">
            <w:pPr>
              <w:spacing w:before="0" w:after="0" w:line="240" w:lineRule="auto"/>
              <w:ind w:firstLine="0"/>
              <w:jc w:val="left"/>
            </w:pPr>
            <w:r w:rsidRPr="00B474AE">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9B2E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757C0B6"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aAac</w:t>
            </w:r>
            <w:r w:rsidRPr="00B474AE">
              <w:br/>
              <w:t>+ Xác nhận mật khẩu: @1234aAac</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8B5C5"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B2347D"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0B9513F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EBA13B"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Mật khẩu] </w:t>
            </w:r>
          </w:p>
        </w:tc>
      </w:tr>
      <w:tr w:rsidR="00B474AE" w:rsidRPr="00B474AE" w14:paraId="4868F3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C127E"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CE6036"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4DDBC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FF5F553"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xml:space="preserve">+ Mật khẩu: </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177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E80DE0"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37F5FBF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4FD7D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8503C" w14:textId="77777777" w:rsidR="00B474AE" w:rsidRPr="00B474AE" w:rsidRDefault="00B474AE" w:rsidP="00B474AE">
            <w:pPr>
              <w:spacing w:before="0" w:after="0" w:line="240" w:lineRule="auto"/>
              <w:ind w:firstLine="0"/>
              <w:jc w:val="left"/>
            </w:pPr>
            <w:r w:rsidRPr="00B474AE">
              <w:t xml:space="preserve">Trường hợp nhập ít hơn 8 </w:t>
            </w:r>
            <w:r w:rsidRPr="00B474AE">
              <w:lastRenderedPageBreak/>
              <w:t>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CAF4A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95375"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r>
            <w:r w:rsidRPr="00B474AE">
              <w:lastRenderedPageBreak/>
              <w:t>+ Mật khẩu: @123aA</w:t>
            </w:r>
            <w:r w:rsidRPr="00B474AE">
              <w:br/>
              <w:t>+ Xác nhận mật khẩu: @123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39BC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9BE6E7"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6E0076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2CF2616"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lastRenderedPageBreak/>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F51C85" w14:textId="77777777" w:rsidR="00B474AE" w:rsidRPr="00B474AE" w:rsidRDefault="00B474AE" w:rsidP="00B474AE">
            <w:pPr>
              <w:spacing w:before="0" w:after="0" w:line="240" w:lineRule="auto"/>
              <w:ind w:firstLine="0"/>
              <w:jc w:val="left"/>
            </w:pPr>
            <w:r w:rsidRPr="00B474AE">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3DDD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71DABE"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456</w:t>
            </w:r>
            <w:r w:rsidRPr="00B474AE">
              <w:br/>
              <w:t>+ Xác nhận mật khẩu: @1234456</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E184D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2E3F6"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2E5E6C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87BEB"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06B21F" w14:textId="77777777" w:rsidR="00B474AE" w:rsidRPr="00B474AE" w:rsidRDefault="00B474AE" w:rsidP="00B474AE">
            <w:pPr>
              <w:spacing w:before="0" w:after="0" w:line="240" w:lineRule="auto"/>
              <w:ind w:firstLine="0"/>
              <w:jc w:val="left"/>
            </w:pPr>
            <w:r w:rsidRPr="00B474AE">
              <w:t>Trường 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EC419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9D91D4"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w:t>
            </w:r>
            <w:r w:rsidRPr="00B474AE">
              <w:br/>
              <w:t>+ Xác nhận mật khẩu: AAAA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046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CECB6A"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A30B0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78907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B9E4A" w14:textId="77777777" w:rsidR="00B474AE" w:rsidRPr="00B474AE" w:rsidRDefault="00B474AE" w:rsidP="00B474AE">
            <w:pPr>
              <w:spacing w:before="0" w:after="0" w:line="240" w:lineRule="auto"/>
              <w:ind w:firstLine="0"/>
              <w:jc w:val="left"/>
            </w:pPr>
            <w:r w:rsidRPr="00B474AE">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04746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F215AA"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1</w:t>
            </w:r>
            <w:r w:rsidRPr="00B474AE">
              <w:br/>
              <w:t>+ Xác nhận mật khẩu: AAAAAAA1</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3605D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8A8582"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3EC0D7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8FD993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ành công: Trường [Xác nhận mật khẩu] </w:t>
            </w:r>
          </w:p>
        </w:tc>
      </w:tr>
      <w:tr w:rsidR="00B474AE" w:rsidRPr="00B474AE" w14:paraId="5E9787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1CDDF2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5DEB7" w14:textId="77777777" w:rsidR="00B474AE" w:rsidRPr="00B474AE" w:rsidRDefault="00B474AE" w:rsidP="00B474AE">
            <w:pPr>
              <w:spacing w:before="0" w:after="0" w:line="240" w:lineRule="auto"/>
              <w:ind w:firstLine="0"/>
              <w:jc w:val="left"/>
            </w:pPr>
            <w:r w:rsidRPr="00B474AE">
              <w:t xml:space="preserve">Trường hợp </w:t>
            </w:r>
            <w:r w:rsidRPr="00B474AE">
              <w:lastRenderedPageBreak/>
              <w:t>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DD146" w14:textId="77777777" w:rsidR="00B474AE" w:rsidRPr="00B474AE" w:rsidRDefault="00B474AE" w:rsidP="00B474AE">
            <w:pPr>
              <w:spacing w:before="0" w:after="0" w:line="240" w:lineRule="auto"/>
              <w:ind w:firstLine="0"/>
              <w:jc w:val="left"/>
            </w:pPr>
            <w:r w:rsidRPr="00B474AE">
              <w:lastRenderedPageBreak/>
              <w:t xml:space="preserve">Màn hình </w:t>
            </w:r>
            <w:r w:rsidRPr="00B474AE">
              <w:lastRenderedPageBreak/>
              <w:t>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022626"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r>
            <w:r w:rsidRPr="00B474AE">
              <w:lastRenderedPageBreak/>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7E50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BD001" w14:textId="77777777" w:rsidR="00B474AE" w:rsidRPr="00B474AE" w:rsidRDefault="00B474AE" w:rsidP="00B474AE">
            <w:pPr>
              <w:spacing w:before="0" w:after="0" w:line="240" w:lineRule="auto"/>
              <w:ind w:firstLine="0"/>
              <w:jc w:val="left"/>
            </w:pPr>
            <w:r w:rsidRPr="00B474AE">
              <w:t xml:space="preserve">- Hiển thị thông báo </w:t>
            </w:r>
            <w:r w:rsidRPr="00B474AE">
              <w:lastRenderedPageBreak/>
              <w:t xml:space="preserve">"Đăng ký tài khoản thành công" </w:t>
            </w:r>
          </w:p>
        </w:tc>
      </w:tr>
      <w:tr w:rsidR="00B474AE" w:rsidRPr="00B474AE" w14:paraId="34E8C47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6339BB1"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ờng hợp đăng ký không thành công: Trường [Xác nhận mật khẩu]</w:t>
            </w:r>
          </w:p>
        </w:tc>
      </w:tr>
      <w:tr w:rsidR="00B474AE" w:rsidRPr="00B474AE" w14:paraId="65862A7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C704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1386FA"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E1117"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528B4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505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74EC9"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03A49E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17357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A550C" w14:textId="77777777" w:rsidR="00B474AE" w:rsidRPr="00B474AE" w:rsidRDefault="00B474AE" w:rsidP="00B474AE">
            <w:pPr>
              <w:spacing w:before="0" w:after="0" w:line="240" w:lineRule="auto"/>
              <w:ind w:firstLine="0"/>
              <w:jc w:val="left"/>
            </w:pPr>
            <w:r w:rsidRPr="00B474AE">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D5FC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60853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b</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D3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462921"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332263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D5D6680"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Hyperlink[Đã có tài khoản]</w:t>
            </w:r>
          </w:p>
        </w:tc>
      </w:tr>
      <w:tr w:rsidR="00B474AE" w:rsidRPr="00B474AE" w14:paraId="356C0F3E" w14:textId="77777777" w:rsidTr="00B474AE">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F13DD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DF0300" w14:textId="77777777" w:rsidR="00B474AE" w:rsidRPr="00B474AE" w:rsidRDefault="00B474AE" w:rsidP="00B474AE">
            <w:pPr>
              <w:spacing w:before="0" w:after="0" w:line="240" w:lineRule="auto"/>
              <w:ind w:firstLine="0"/>
              <w:jc w:val="left"/>
            </w:pPr>
            <w:r w:rsidRPr="00B474AE">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830E4A"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C7E6F3" w14:textId="77777777" w:rsidR="00B474AE" w:rsidRPr="00B474AE" w:rsidRDefault="00B474AE" w:rsidP="00B474AE">
            <w:pPr>
              <w:spacing w:before="0" w:after="0" w:line="240" w:lineRule="auto"/>
              <w:ind w:firstLine="0"/>
              <w:jc w:val="left"/>
            </w:pPr>
            <w:r w:rsidRPr="00B474AE">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F3EFB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40077C" w14:textId="77777777" w:rsidR="00B474AE" w:rsidRPr="00B474AE" w:rsidRDefault="00B474AE" w:rsidP="00B474AE">
            <w:pPr>
              <w:spacing w:before="0" w:after="0" w:line="240" w:lineRule="auto"/>
              <w:ind w:firstLine="0"/>
              <w:jc w:val="left"/>
            </w:pPr>
            <w:r w:rsidRPr="00B474AE">
              <w:t>- Đường link dẫn tới màn hình "Đăng nhập"</w:t>
            </w:r>
          </w:p>
        </w:tc>
      </w:tr>
      <w:tr w:rsidR="00B474AE" w:rsidRPr="00B474AE" w14:paraId="22D939F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D91864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button[ Đăng ký tài khoản]</w:t>
            </w:r>
          </w:p>
        </w:tc>
      </w:tr>
      <w:tr w:rsidR="00B474AE" w:rsidRPr="00B474AE" w14:paraId="758BF9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0BED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F56A31" w14:textId="77777777" w:rsidR="00B474AE" w:rsidRPr="00B474AE" w:rsidRDefault="00B474AE" w:rsidP="00B474AE">
            <w:pPr>
              <w:spacing w:before="0" w:after="0" w:line="240" w:lineRule="auto"/>
              <w:ind w:firstLine="0"/>
              <w:jc w:val="left"/>
            </w:pPr>
            <w:r w:rsidRPr="00B474AE">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F77C7F"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6FE26E" w14:textId="77777777" w:rsidR="00B474AE" w:rsidRPr="00B474AE" w:rsidRDefault="00B474AE" w:rsidP="00B474AE">
            <w:pPr>
              <w:spacing w:before="0" w:after="0" w:line="240" w:lineRule="auto"/>
              <w:ind w:firstLine="0"/>
              <w:jc w:val="left"/>
            </w:pPr>
            <w:r w:rsidRPr="00B474AE">
              <w:t>- Nhập thiếu thông tin</w:t>
            </w:r>
            <w:r w:rsidRPr="00B474AE">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4E876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AD5468" w14:textId="77777777" w:rsidR="00B474AE" w:rsidRPr="00B474AE" w:rsidRDefault="00B474AE" w:rsidP="00B474AE">
            <w:pPr>
              <w:spacing w:before="0" w:after="0" w:line="240" w:lineRule="auto"/>
              <w:ind w:firstLine="0"/>
              <w:jc w:val="left"/>
            </w:pPr>
            <w:r w:rsidRPr="00B474AE">
              <w:t>- Button [Đăng ký tài khoản] Enable</w:t>
            </w:r>
          </w:p>
        </w:tc>
      </w:tr>
      <w:tr w:rsidR="00B474AE" w:rsidRPr="00B474AE" w14:paraId="53DFEA8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EE225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A87B2F" w14:textId="77777777" w:rsidR="00B474AE" w:rsidRPr="00B474AE" w:rsidRDefault="00B474AE" w:rsidP="00B474AE">
            <w:pPr>
              <w:spacing w:before="0" w:after="0" w:line="240" w:lineRule="auto"/>
              <w:ind w:firstLine="0"/>
              <w:jc w:val="left"/>
            </w:pPr>
            <w:r w:rsidRPr="00B474AE">
              <w:t xml:space="preserve">Kiểm </w:t>
            </w:r>
            <w:r w:rsidRPr="00B474AE">
              <w:lastRenderedPageBreak/>
              <w:t>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8AA586" w14:textId="77777777" w:rsidR="00B474AE" w:rsidRPr="00B474AE" w:rsidRDefault="00B474AE" w:rsidP="00B474AE">
            <w:pPr>
              <w:spacing w:before="0" w:after="0" w:line="240" w:lineRule="auto"/>
              <w:ind w:firstLine="0"/>
              <w:jc w:val="left"/>
            </w:pPr>
            <w:r w:rsidRPr="00B474AE">
              <w:lastRenderedPageBreak/>
              <w:t xml:space="preserve">Màn </w:t>
            </w:r>
            <w:r w:rsidRPr="00B474AE">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CCB4A" w14:textId="77777777" w:rsidR="00B474AE" w:rsidRPr="00B474AE" w:rsidRDefault="00B474AE" w:rsidP="00B474AE">
            <w:pPr>
              <w:spacing w:before="0" w:after="0" w:line="240" w:lineRule="auto"/>
              <w:ind w:firstLine="0"/>
              <w:jc w:val="left"/>
            </w:pPr>
            <w:r w:rsidRPr="00B474AE">
              <w:lastRenderedPageBreak/>
              <w:t>- Nhập đầy đủ thông tin</w:t>
            </w:r>
            <w:r w:rsidRPr="00B474AE">
              <w:br/>
            </w:r>
            <w:r w:rsidRPr="00B474AE">
              <w:lastRenderedPageBreak/>
              <w:t>- Click button [Đăng ký tài khoản]</w:t>
            </w:r>
            <w:r w:rsidRPr="00B474AE">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0FA5E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5C8ED3" w14:textId="77777777" w:rsidR="00B474AE" w:rsidRPr="00B474AE" w:rsidRDefault="00B474AE" w:rsidP="00B474AE">
            <w:pPr>
              <w:spacing w:before="0" w:after="0" w:line="240" w:lineRule="auto"/>
              <w:ind w:firstLine="0"/>
              <w:jc w:val="left"/>
            </w:pPr>
            <w:r w:rsidRPr="00B474AE">
              <w:t xml:space="preserve">- Button </w:t>
            </w:r>
            <w:r w:rsidRPr="00B474AE">
              <w:lastRenderedPageBreak/>
              <w:t>[Đăng ký tài khoản] Enable</w:t>
            </w:r>
          </w:p>
        </w:tc>
      </w:tr>
    </w:tbl>
    <w:p w14:paraId="6252DAD6" w14:textId="2FE32DEE" w:rsidR="00B474AE" w:rsidRDefault="00B474AE" w:rsidP="00B474AE">
      <w:pPr>
        <w:pStyle w:val="Heading3"/>
      </w:pPr>
      <w:r>
        <w:lastRenderedPageBreak/>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Sau khi resfesh màn hình vẫn thực hiện đúng các chức năng và hiển thị đầy đủ các </w:t>
            </w:r>
            <w:r w:rsidRPr="00B474AE">
              <w:rPr>
                <w:rFonts w:ascii="Tahoma" w:hAnsi="Tahoma" w:cs="Tahoma"/>
                <w:sz w:val="20"/>
                <w:szCs w:val="20"/>
              </w:rPr>
              <w:lastRenderedPageBreak/>
              <w:t>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lastRenderedPageBreak/>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Chuyển về trang đầu, trang cuối, 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52FE561"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1928"/>
        <w:gridCol w:w="671"/>
        <w:gridCol w:w="1497"/>
        <w:gridCol w:w="657"/>
        <w:gridCol w:w="2392"/>
      </w:tblGrid>
      <w:tr w:rsidR="00B474AE" w:rsidRPr="00B474AE" w14:paraId="1936F535"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A69CE8C" w14:textId="77777777" w:rsidR="00B474AE" w:rsidRPr="00B474AE" w:rsidRDefault="00B474AE" w:rsidP="00B474AE">
            <w:pPr>
              <w:spacing w:before="0" w:after="0" w:line="240" w:lineRule="auto"/>
              <w:ind w:firstLine="0"/>
              <w:jc w:val="center"/>
              <w:rPr>
                <w:b/>
                <w:bCs/>
              </w:rPr>
            </w:pPr>
            <w:r w:rsidRPr="00B474AE">
              <w:rPr>
                <w:b/>
                <w:bCs/>
              </w:rPr>
              <w:lastRenderedPageBreak/>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825CB84"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CFD6E0E"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173E688"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5FA1E8"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DD32B75"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2F92DB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69B39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E1B90AE"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8A418B"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D0165A3"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9A4E6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2C6105" w14:textId="77777777" w:rsidR="00B474AE" w:rsidRPr="00B474AE" w:rsidRDefault="00B474AE" w:rsidP="00B474AE">
            <w:pPr>
              <w:spacing w:before="0" w:after="0" w:line="240" w:lineRule="auto"/>
              <w:ind w:firstLine="0"/>
              <w:jc w:val="left"/>
              <w:rPr>
                <w:b/>
                <w:bCs/>
              </w:rPr>
            </w:pPr>
          </w:p>
        </w:tc>
      </w:tr>
      <w:tr w:rsidR="00B474AE" w:rsidRPr="00B474AE" w14:paraId="198B97C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FF9B46D"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2E7003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4AB9DC" w14:textId="77777777" w:rsidR="00B474AE" w:rsidRPr="00B474AE" w:rsidRDefault="00B474AE" w:rsidP="00B474AE">
            <w:pPr>
              <w:spacing w:before="0" w:after="0" w:line="240" w:lineRule="auto"/>
              <w:ind w:firstLine="0"/>
              <w:jc w:val="left"/>
            </w:pPr>
            <w:r w:rsidRPr="00B474AE">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C8FD7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B0C88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0A88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24DC4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2F724" w14:textId="77777777" w:rsidR="00B474AE" w:rsidRPr="00B474AE" w:rsidRDefault="00B474AE" w:rsidP="00B474AE">
            <w:pPr>
              <w:spacing w:before="0" w:after="0" w:line="240" w:lineRule="auto"/>
              <w:ind w:firstLine="0"/>
              <w:jc w:val="left"/>
            </w:pPr>
            <w:r w:rsidRPr="00B474AE">
              <w:t>Màn hình hiển thị gồm:</w:t>
            </w:r>
            <w:r w:rsidRPr="00B474AE">
              <w:br/>
              <w:t>-Tiêu đề : Quản lý chuyên mục</w:t>
            </w:r>
            <w:r w:rsidRPr="00B474AE">
              <w:br/>
              <w:t>-Textbox [Tìm kiếm bằng tên, mã chuyên mục]: Truờng không bắt buộc</w:t>
            </w:r>
            <w:r w:rsidRPr="00B474AE">
              <w:br/>
              <w:t>-DateTimePicker [Từ ngày tạo]: trống, trường không bắt buộc.</w:t>
            </w:r>
            <w:r w:rsidRPr="00B474AE">
              <w:br/>
              <w:t>-DateTimePicker [Đến ngày tạo]: trống, trường không bắt buộc.</w:t>
            </w:r>
            <w:r w:rsidRPr="00B474AE">
              <w:br/>
              <w:t xml:space="preserve">-DataGrid: STT, Tên chuyên mục, Mã chuyên mục, Ngày khởi tạo, thao tác, nút </w:t>
            </w:r>
            <w:r w:rsidRPr="00B474AE">
              <w:rPr>
                <w:rFonts w:ascii="Calibri" w:hAnsi="Calibri" w:cs="Calibri"/>
                <w:sz w:val="22"/>
                <w:szCs w:val="22"/>
              </w:rPr>
              <w:t>ở mục thao tác</w:t>
            </w:r>
            <w:r w:rsidRPr="00B474AE">
              <w:t xml:space="preserve"> </w:t>
            </w:r>
            <w:r w:rsidRPr="00B474AE">
              <w:br/>
              <w:t>-Button [Thêm mới]: enable</w:t>
            </w:r>
            <w:r w:rsidRPr="00B474AE">
              <w:br/>
              <w:t>-Button [Đặt lại]: enable</w:t>
            </w:r>
            <w:r w:rsidRPr="00B474AE">
              <w:br/>
              <w:t>-Button [Áp dụng]: enable</w:t>
            </w:r>
            <w:r w:rsidRPr="00B474AE">
              <w:br/>
              <w:t>-Pagination: enable</w:t>
            </w:r>
            <w:r w:rsidRPr="00B474AE">
              <w:br/>
              <w:t>- Hyperlink[Tên chuyên mục]</w:t>
            </w:r>
          </w:p>
        </w:tc>
      </w:tr>
      <w:tr w:rsidR="00B474AE" w:rsidRPr="00B474AE" w14:paraId="006C25F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A350E23" w14:textId="77777777" w:rsidR="00B474AE" w:rsidRPr="00B474AE" w:rsidRDefault="00B474AE" w:rsidP="00B474AE">
            <w:pPr>
              <w:spacing w:before="0" w:after="0" w:line="240" w:lineRule="auto"/>
              <w:ind w:firstLine="0"/>
              <w:jc w:val="left"/>
              <w:rPr>
                <w:b/>
                <w:bCs/>
              </w:rPr>
            </w:pPr>
            <w:r w:rsidRPr="00B474AE">
              <w:rPr>
                <w:b/>
                <w:bCs/>
              </w:rPr>
              <w:t>Trường [Tìm kiếm]</w:t>
            </w:r>
          </w:p>
        </w:tc>
      </w:tr>
      <w:tr w:rsidR="00B474AE" w:rsidRPr="00B474AE" w14:paraId="705C037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FF83E21" w14:textId="77777777" w:rsidR="00B474AE" w:rsidRPr="00B474AE" w:rsidRDefault="00B474AE" w:rsidP="00B474AE">
            <w:pPr>
              <w:spacing w:before="0" w:after="0" w:line="240" w:lineRule="auto"/>
              <w:ind w:firstLine="0"/>
              <w:jc w:val="left"/>
            </w:pPr>
            <w:r w:rsidRPr="00B474AE">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745EF2" w14:textId="77777777" w:rsidR="00B474AE" w:rsidRPr="00B474AE" w:rsidRDefault="00B474AE" w:rsidP="00B474AE">
            <w:pPr>
              <w:spacing w:before="0" w:after="0" w:line="240" w:lineRule="auto"/>
              <w:ind w:firstLine="0"/>
              <w:jc w:val="left"/>
            </w:pPr>
            <w:r w:rsidRPr="00B474AE">
              <w:t>Kiểm tra giao diệ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B18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987F6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C9C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FE5DAA" w14:textId="77777777" w:rsidR="00B474AE" w:rsidRPr="00B474AE" w:rsidRDefault="00B474AE" w:rsidP="00B474AE">
            <w:pPr>
              <w:spacing w:before="0" w:after="0" w:line="240" w:lineRule="auto"/>
              <w:ind w:firstLine="0"/>
              <w:jc w:val="left"/>
            </w:pPr>
            <w:r w:rsidRPr="00B474AE">
              <w:t>-Các iteam trên màn hình nằm đúng vị trí giống như thiết kế</w:t>
            </w:r>
          </w:p>
        </w:tc>
      </w:tr>
      <w:tr w:rsidR="00B474AE" w:rsidRPr="00B474AE" w14:paraId="48FB208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FEF695" w14:textId="77777777" w:rsidR="00B474AE" w:rsidRPr="00B474AE" w:rsidRDefault="00B474AE" w:rsidP="00B474AE">
            <w:pPr>
              <w:spacing w:before="0" w:after="0" w:line="240" w:lineRule="auto"/>
              <w:ind w:firstLine="0"/>
              <w:jc w:val="left"/>
            </w:pPr>
            <w:r w:rsidRPr="00B474AE">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4664B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923E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75CBE2" w14:textId="77777777" w:rsidR="00B474AE" w:rsidRPr="00B474AE" w:rsidRDefault="00B474AE" w:rsidP="00B474AE">
            <w:pPr>
              <w:spacing w:before="0" w:after="0" w:line="240" w:lineRule="auto"/>
              <w:ind w:firstLine="0"/>
              <w:jc w:val="left"/>
            </w:pPr>
            <w:r w:rsidRPr="00B474AE">
              <w:t>- Nhập ký tự đặc biệt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B8D4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0766A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Hiển thị lỗi </w:t>
            </w:r>
          </w:p>
        </w:tc>
      </w:tr>
      <w:tr w:rsidR="00B474AE" w:rsidRPr="00B474AE" w14:paraId="001D860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1B32BB" w14:textId="77777777" w:rsidR="00B474AE" w:rsidRPr="00B474AE" w:rsidRDefault="00B474AE" w:rsidP="00B474AE">
            <w:pPr>
              <w:spacing w:before="0" w:after="0" w:line="240" w:lineRule="auto"/>
              <w:ind w:firstLine="0"/>
              <w:jc w:val="left"/>
            </w:pPr>
            <w:r w:rsidRPr="00B474AE">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76146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9F03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8223CF" w14:textId="77777777" w:rsidR="00B474AE" w:rsidRPr="00B474AE" w:rsidRDefault="00B474AE" w:rsidP="00B474AE">
            <w:pPr>
              <w:spacing w:before="0" w:after="0" w:line="240" w:lineRule="auto"/>
              <w:ind w:firstLine="0"/>
              <w:jc w:val="left"/>
            </w:pPr>
            <w:r w:rsidRPr="00B474AE">
              <w:t xml:space="preserve">- Nhập ký tự dư liệu vào trường [Tìm </w:t>
            </w:r>
            <w:r w:rsidRPr="00B474AE">
              <w:lastRenderedPageBreak/>
              <w:t>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4994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9869BE"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Không hiển thị dữ liệu nào trong kết quả tìm kiếm</w:t>
            </w:r>
          </w:p>
        </w:tc>
      </w:tr>
      <w:tr w:rsidR="00B474AE" w:rsidRPr="00B474AE" w14:paraId="58FBAD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7AB7285" w14:textId="77777777" w:rsidR="00B474AE" w:rsidRPr="00B474AE" w:rsidRDefault="00B474AE" w:rsidP="00B474AE">
            <w:pPr>
              <w:spacing w:before="0" w:after="0" w:line="240" w:lineRule="auto"/>
              <w:ind w:firstLine="0"/>
              <w:jc w:val="left"/>
            </w:pPr>
            <w:r w:rsidRPr="00B474AE">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54FFBB" w14:textId="77777777" w:rsidR="00B474AE" w:rsidRPr="00B474AE" w:rsidRDefault="00B474AE" w:rsidP="00B474AE">
            <w:pPr>
              <w:spacing w:before="0" w:after="0" w:line="240" w:lineRule="auto"/>
              <w:ind w:firstLine="0"/>
              <w:jc w:val="left"/>
            </w:pPr>
            <w:r w:rsidRPr="00B474AE">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7F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3A106" w14:textId="77777777" w:rsidR="00B474AE" w:rsidRPr="00B474AE" w:rsidRDefault="00B474AE" w:rsidP="00B474AE">
            <w:pPr>
              <w:spacing w:before="0" w:after="0" w:line="240" w:lineRule="auto"/>
              <w:ind w:firstLine="0"/>
              <w:jc w:val="left"/>
            </w:pPr>
            <w:r w:rsidRPr="00B474AE">
              <w:t>- Không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6527B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B25F3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4FE841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495B1D" w14:textId="77777777" w:rsidR="00B474AE" w:rsidRPr="00B474AE" w:rsidRDefault="00B474AE" w:rsidP="00B474AE">
            <w:pPr>
              <w:spacing w:before="0" w:after="0" w:line="240" w:lineRule="auto"/>
              <w:ind w:firstLine="0"/>
              <w:jc w:val="left"/>
            </w:pPr>
            <w:r w:rsidRPr="00B474AE">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3935FB" w14:textId="77777777" w:rsidR="00B474AE" w:rsidRPr="00B474AE" w:rsidRDefault="00B474AE" w:rsidP="00B474AE">
            <w:pPr>
              <w:spacing w:before="0" w:after="0" w:line="240" w:lineRule="auto"/>
              <w:ind w:firstLine="0"/>
              <w:jc w:val="left"/>
            </w:pPr>
            <w:r w:rsidRPr="00B474AE">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D8E5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DDE1DF"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2EE3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06DF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0B06C88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165325" w14:textId="77777777" w:rsidR="00B474AE" w:rsidRPr="00B474AE" w:rsidRDefault="00B474AE" w:rsidP="00B474AE">
            <w:pPr>
              <w:spacing w:before="0" w:after="0" w:line="240" w:lineRule="auto"/>
              <w:ind w:firstLine="0"/>
              <w:jc w:val="left"/>
            </w:pPr>
            <w:r w:rsidRPr="00B474AE">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807DF9" w14:textId="77777777" w:rsidR="00B474AE" w:rsidRPr="00B474AE" w:rsidRDefault="00B474AE" w:rsidP="00B474AE">
            <w:pPr>
              <w:spacing w:before="0" w:after="0" w:line="240" w:lineRule="auto"/>
              <w:ind w:firstLine="0"/>
              <w:jc w:val="left"/>
            </w:pPr>
            <w:r w:rsidRPr="00B474AE">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D70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2D84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B0624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B71E01"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4B9E2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7DDC7" w14:textId="77777777" w:rsidR="00B474AE" w:rsidRPr="00B474AE" w:rsidRDefault="00B474AE" w:rsidP="00B474AE">
            <w:pPr>
              <w:spacing w:before="0" w:after="0" w:line="240" w:lineRule="auto"/>
              <w:ind w:firstLine="0"/>
              <w:jc w:val="left"/>
            </w:pPr>
            <w:r w:rsidRPr="00B474AE">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13E300" w14:textId="77777777" w:rsidR="00B474AE" w:rsidRPr="00B474AE" w:rsidRDefault="00B474AE" w:rsidP="00B474AE">
            <w:pPr>
              <w:spacing w:before="0" w:after="0" w:line="240" w:lineRule="auto"/>
              <w:ind w:firstLine="0"/>
              <w:jc w:val="left"/>
            </w:pPr>
            <w:r w:rsidRPr="00B474AE">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84A5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8050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5C43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4862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4B82A4D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3FDF330" w14:textId="77777777" w:rsidR="00B474AE" w:rsidRPr="00B474AE" w:rsidRDefault="00B474AE" w:rsidP="00B474AE">
            <w:pPr>
              <w:spacing w:before="0" w:after="0" w:line="240" w:lineRule="auto"/>
              <w:ind w:firstLine="0"/>
              <w:jc w:val="left"/>
            </w:pPr>
            <w:r w:rsidRPr="00B474AE">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674FCE" w14:textId="77777777" w:rsidR="00B474AE" w:rsidRPr="00B474AE" w:rsidRDefault="00B474AE" w:rsidP="00B474AE">
            <w:pPr>
              <w:spacing w:before="0" w:after="0" w:line="240" w:lineRule="auto"/>
              <w:ind w:firstLine="0"/>
              <w:jc w:val="left"/>
            </w:pPr>
            <w:r w:rsidRPr="00B474AE">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6D63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97EB3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27F84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6D487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BB161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F9FC14" w14:textId="77777777" w:rsidR="00B474AE" w:rsidRPr="00B474AE" w:rsidRDefault="00B474AE" w:rsidP="00B474AE">
            <w:pPr>
              <w:spacing w:before="0" w:after="0" w:line="240" w:lineRule="auto"/>
              <w:ind w:firstLine="0"/>
              <w:jc w:val="left"/>
            </w:pPr>
            <w:r w:rsidRPr="00B474AE">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88BC5" w14:textId="77777777" w:rsidR="00B474AE" w:rsidRPr="00B474AE" w:rsidRDefault="00B474AE" w:rsidP="00B474AE">
            <w:pPr>
              <w:spacing w:before="0" w:after="0" w:line="240" w:lineRule="auto"/>
              <w:ind w:firstLine="0"/>
              <w:jc w:val="left"/>
            </w:pPr>
            <w:r w:rsidRPr="00B474AE">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6CBD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662D8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ED5F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7B215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1A5D3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84B6A7E" w14:textId="77777777" w:rsidR="00B474AE" w:rsidRPr="00B474AE" w:rsidRDefault="00B474AE" w:rsidP="00B474AE">
            <w:pPr>
              <w:spacing w:before="0" w:after="0" w:line="240" w:lineRule="auto"/>
              <w:ind w:firstLine="0"/>
              <w:jc w:val="left"/>
            </w:pPr>
            <w:r w:rsidRPr="00B474AE">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411A19"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2FF0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DC5F8"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097A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B5E1D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1068581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1B32391"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22ADF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08C2E7" w14:textId="77777777" w:rsidR="00B474AE" w:rsidRPr="00B474AE" w:rsidRDefault="00B474AE" w:rsidP="00B474AE">
            <w:pPr>
              <w:spacing w:before="0" w:after="0" w:line="240" w:lineRule="auto"/>
              <w:ind w:firstLine="0"/>
              <w:jc w:val="left"/>
            </w:pPr>
            <w:r w:rsidRPr="00B474AE">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129C92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1677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96774" w14:textId="77777777" w:rsidR="00B474AE" w:rsidRPr="00B474AE" w:rsidRDefault="00B474AE" w:rsidP="00B474AE">
            <w:pPr>
              <w:spacing w:before="0" w:after="0" w:line="240" w:lineRule="auto"/>
              <w:ind w:firstLine="0"/>
              <w:jc w:val="left"/>
            </w:pPr>
            <w:r w:rsidRPr="00B474AE">
              <w:t>- Mở Calendar trường [Từ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32C1F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478E4D"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6950656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D06DE2" w14:textId="77777777" w:rsidR="00B474AE" w:rsidRPr="00B474AE" w:rsidRDefault="00B474AE" w:rsidP="00B474AE">
            <w:pPr>
              <w:spacing w:before="0" w:after="0" w:line="240" w:lineRule="auto"/>
              <w:ind w:firstLine="0"/>
              <w:jc w:val="left"/>
            </w:pPr>
            <w:r w:rsidRPr="00B474AE">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14629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w:t>
            </w:r>
            <w:r w:rsidRPr="00B474AE">
              <w:rPr>
                <w:color w:val="222222"/>
                <w:sz w:val="22"/>
                <w:szCs w:val="22"/>
              </w:rPr>
              <w:lastRenderedPageBreak/>
              <w:t>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60C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45852A" w14:textId="77777777" w:rsidR="00B474AE" w:rsidRPr="00B474AE" w:rsidRDefault="00B474AE" w:rsidP="00B474AE">
            <w:pPr>
              <w:spacing w:before="0" w:after="0" w:line="240" w:lineRule="auto"/>
              <w:ind w:firstLine="0"/>
              <w:jc w:val="left"/>
            </w:pPr>
            <w:r w:rsidRPr="00B474AE">
              <w:t xml:space="preserve">- Nhập trực </w:t>
            </w:r>
            <w:r w:rsidRPr="00B474AE">
              <w:lastRenderedPageBreak/>
              <w:t>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12720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AE35BD" w14:textId="77777777" w:rsidR="00B474AE" w:rsidRPr="00B474AE" w:rsidRDefault="00B474AE" w:rsidP="00B474AE">
            <w:pPr>
              <w:spacing w:before="0" w:after="0" w:line="240" w:lineRule="auto"/>
              <w:ind w:firstLine="0"/>
              <w:jc w:val="left"/>
            </w:pPr>
            <w:r w:rsidRPr="00B474AE">
              <w:t xml:space="preserve">- Vẫn có thể nhập </w:t>
            </w:r>
            <w:r w:rsidRPr="00B474AE">
              <w:lastRenderedPageBreak/>
              <w:t>ngày bình thường để tìm kiếm</w:t>
            </w:r>
          </w:p>
        </w:tc>
      </w:tr>
      <w:tr w:rsidR="00B474AE" w:rsidRPr="00B474AE" w14:paraId="64B6B5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4F2723" w14:textId="77777777" w:rsidR="00B474AE" w:rsidRPr="00B474AE" w:rsidRDefault="00B474AE" w:rsidP="00B474AE">
            <w:pPr>
              <w:spacing w:before="0" w:after="0" w:line="240" w:lineRule="auto"/>
              <w:ind w:firstLine="0"/>
              <w:jc w:val="left"/>
            </w:pPr>
            <w:r w:rsidRPr="00B474AE">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D5A2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989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315859" w14:textId="77777777" w:rsidR="00B474AE" w:rsidRPr="00B474AE" w:rsidRDefault="00B474AE" w:rsidP="00B474AE">
            <w:pPr>
              <w:spacing w:before="0" w:after="0" w:line="240" w:lineRule="auto"/>
              <w:ind w:firstLine="0"/>
              <w:jc w:val="left"/>
            </w:pPr>
            <w:r w:rsidRPr="00B474AE">
              <w:t>- Mở Calendar trường [Từ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171A9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4A91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8C3801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052AFC2" w14:textId="77777777" w:rsidR="00B474AE" w:rsidRPr="00B474AE" w:rsidRDefault="00B474AE" w:rsidP="00B474AE">
            <w:pPr>
              <w:spacing w:before="0" w:after="0" w:line="240" w:lineRule="auto"/>
              <w:ind w:firstLine="0"/>
              <w:jc w:val="left"/>
            </w:pPr>
            <w:r w:rsidRPr="00B474AE">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2D88D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727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E9D897"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26C9F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DAE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E89F11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169AC5" w14:textId="77777777" w:rsidR="00B474AE" w:rsidRPr="00B474AE" w:rsidRDefault="00B474AE" w:rsidP="00B474AE">
            <w:pPr>
              <w:spacing w:before="0" w:after="0" w:line="240" w:lineRule="auto"/>
              <w:ind w:firstLine="0"/>
              <w:jc w:val="left"/>
            </w:pPr>
            <w:r w:rsidRPr="00B474AE">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C674A"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532EB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33079A"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B799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82808A"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038BA64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F3F493" w14:textId="77777777" w:rsidR="00B474AE" w:rsidRPr="00B474AE" w:rsidRDefault="00B474AE" w:rsidP="00B474AE">
            <w:pPr>
              <w:spacing w:before="0" w:after="0" w:line="240" w:lineRule="auto"/>
              <w:ind w:firstLine="0"/>
              <w:jc w:val="left"/>
            </w:pPr>
            <w:r w:rsidRPr="00B474AE">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FA7BBA" w14:textId="77777777" w:rsidR="00B474AE" w:rsidRPr="00B474AE" w:rsidRDefault="00B474AE" w:rsidP="00B474AE">
            <w:pPr>
              <w:spacing w:before="0" w:after="0" w:line="240" w:lineRule="auto"/>
              <w:ind w:firstLine="0"/>
              <w:jc w:val="left"/>
            </w:pPr>
            <w:r w:rsidRPr="00B474AE">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695D9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396871" w14:textId="77777777" w:rsidR="00B474AE" w:rsidRPr="00B474AE" w:rsidRDefault="00B474AE" w:rsidP="00B474AE">
            <w:pPr>
              <w:spacing w:before="0" w:after="0" w:line="240" w:lineRule="auto"/>
              <w:ind w:firstLine="0"/>
              <w:jc w:val="left"/>
            </w:pPr>
            <w:r w:rsidRPr="00B474AE">
              <w:t>- Mở Calendar trường [Từ ngày tạo]</w:t>
            </w:r>
            <w:r w:rsidRPr="00B474AE">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687C1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C3074"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36D4744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F7717B0"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536A2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7CE018" w14:textId="77777777" w:rsidR="00B474AE" w:rsidRPr="00B474AE" w:rsidRDefault="00B474AE" w:rsidP="00B474AE">
            <w:pPr>
              <w:spacing w:before="0" w:after="0" w:line="240" w:lineRule="auto"/>
              <w:ind w:firstLine="0"/>
              <w:jc w:val="left"/>
            </w:pPr>
            <w:r w:rsidRPr="00B474AE">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ADC392"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34A3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0B805"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5067D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7CA4"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1E0634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F5A952" w14:textId="77777777" w:rsidR="00B474AE" w:rsidRPr="00B474AE" w:rsidRDefault="00B474AE" w:rsidP="00B474AE">
            <w:pPr>
              <w:spacing w:before="0" w:after="0" w:line="240" w:lineRule="auto"/>
              <w:ind w:firstLine="0"/>
              <w:jc w:val="left"/>
            </w:pPr>
            <w:r w:rsidRPr="00B474AE">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6D7B98"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2B30A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6B750" w14:textId="77777777" w:rsidR="00B474AE" w:rsidRPr="00B474AE" w:rsidRDefault="00B474AE" w:rsidP="00B474AE">
            <w:pPr>
              <w:spacing w:before="0" w:after="0" w:line="240" w:lineRule="auto"/>
              <w:ind w:firstLine="0"/>
              <w:jc w:val="left"/>
            </w:pPr>
            <w:r w:rsidRPr="00B474AE">
              <w:t>- Mở Calendar trường [Đến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E32B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073EEF"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2676BA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129517" w14:textId="77777777" w:rsidR="00B474AE" w:rsidRPr="00B474AE" w:rsidRDefault="00B474AE" w:rsidP="00B474AE">
            <w:pPr>
              <w:spacing w:before="0" w:after="0" w:line="240" w:lineRule="auto"/>
              <w:ind w:firstLine="0"/>
              <w:jc w:val="left"/>
            </w:pPr>
            <w:r w:rsidRPr="00B474AE">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EE88FE"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nhập trực tiếp thông tin ngày tháng vào textbox thay vì phải </w:t>
            </w:r>
            <w:r w:rsidRPr="00B474AE">
              <w:rPr>
                <w:color w:val="222222"/>
                <w:sz w:val="22"/>
                <w:szCs w:val="22"/>
              </w:rPr>
              <w:lastRenderedPageBreak/>
              <w:t>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0A58D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FFA891" w14:textId="77777777" w:rsidR="00B474AE" w:rsidRPr="00B474AE" w:rsidRDefault="00B474AE" w:rsidP="00B474AE">
            <w:pPr>
              <w:spacing w:before="0" w:after="0" w:line="240" w:lineRule="auto"/>
              <w:ind w:firstLine="0"/>
              <w:jc w:val="left"/>
            </w:pPr>
            <w:r w:rsidRPr="00B474AE">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F2A8C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42B06A" w14:textId="77777777" w:rsidR="00B474AE" w:rsidRPr="00B474AE" w:rsidRDefault="00B474AE" w:rsidP="00B474AE">
            <w:pPr>
              <w:spacing w:before="0" w:after="0" w:line="240" w:lineRule="auto"/>
              <w:ind w:firstLine="0"/>
              <w:jc w:val="left"/>
            </w:pPr>
            <w:r w:rsidRPr="00B474AE">
              <w:t>- Vẫn có thể nhập ngày bình thường để tìm kiếm</w:t>
            </w:r>
          </w:p>
        </w:tc>
      </w:tr>
      <w:tr w:rsidR="00B474AE" w:rsidRPr="00B474AE" w14:paraId="3F12DF4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E0CB82" w14:textId="77777777" w:rsidR="00B474AE" w:rsidRPr="00B474AE" w:rsidRDefault="00B474AE" w:rsidP="00B474AE">
            <w:pPr>
              <w:spacing w:before="0" w:after="0" w:line="240" w:lineRule="auto"/>
              <w:ind w:firstLine="0"/>
              <w:jc w:val="left"/>
            </w:pPr>
            <w:r w:rsidRPr="00B474AE">
              <w:lastRenderedPageBreak/>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EC0AD9"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6911C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DAFAAC" w14:textId="77777777" w:rsidR="00B474AE" w:rsidRPr="00B474AE" w:rsidRDefault="00B474AE" w:rsidP="00B474AE">
            <w:pPr>
              <w:spacing w:before="0" w:after="0" w:line="240" w:lineRule="auto"/>
              <w:ind w:firstLine="0"/>
              <w:jc w:val="left"/>
            </w:pPr>
            <w:r w:rsidRPr="00B474AE">
              <w:t>- Mở Calendar trường [Đến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CF5EF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7C0D3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CAC1CB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20B7AFB" w14:textId="77777777" w:rsidR="00B474AE" w:rsidRPr="00B474AE" w:rsidRDefault="00B474AE" w:rsidP="00B474AE">
            <w:pPr>
              <w:spacing w:before="0" w:after="0" w:line="240" w:lineRule="auto"/>
              <w:ind w:firstLine="0"/>
              <w:jc w:val="left"/>
            </w:pPr>
            <w:r w:rsidRPr="00B474AE">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D79DC22"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FEBBD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A4AB4"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90BC6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995D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9AC484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D5F14B" w14:textId="77777777" w:rsidR="00B474AE" w:rsidRPr="00B474AE" w:rsidRDefault="00B474AE" w:rsidP="00B474AE">
            <w:pPr>
              <w:spacing w:before="0" w:after="0" w:line="240" w:lineRule="auto"/>
              <w:ind w:firstLine="0"/>
              <w:jc w:val="left"/>
            </w:pPr>
            <w:r w:rsidRPr="00B474AE">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96A42A" w14:textId="77777777" w:rsidR="00B474AE" w:rsidRPr="00B474AE" w:rsidRDefault="00B474AE" w:rsidP="00B474AE">
            <w:pPr>
              <w:spacing w:before="0" w:after="0" w:line="240" w:lineRule="auto"/>
              <w:ind w:firstLine="0"/>
              <w:jc w:val="left"/>
            </w:pPr>
            <w:r w:rsidRPr="00B474AE">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2491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F00A09" w14:textId="77777777" w:rsidR="00B474AE" w:rsidRPr="00B474AE" w:rsidRDefault="00B474AE" w:rsidP="00B474AE">
            <w:pPr>
              <w:spacing w:before="0" w:after="0" w:line="240" w:lineRule="auto"/>
              <w:ind w:firstLine="0"/>
              <w:jc w:val="left"/>
            </w:pPr>
            <w:r w:rsidRPr="00B474AE">
              <w:t>- Mở Calendar trường [Đến ngày tạo]</w:t>
            </w:r>
            <w:r w:rsidRPr="00B474AE">
              <w:br/>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DF0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5F608"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21FE1A2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15DAE8D" w14:textId="77777777" w:rsidR="00B474AE" w:rsidRPr="00B474AE" w:rsidRDefault="00B474AE" w:rsidP="00B474AE">
            <w:pPr>
              <w:spacing w:before="0" w:after="0" w:line="240" w:lineRule="auto"/>
              <w:ind w:firstLine="0"/>
              <w:jc w:val="left"/>
              <w:rPr>
                <w:b/>
                <w:bCs/>
              </w:rPr>
            </w:pPr>
            <w:r w:rsidRPr="00B474AE">
              <w:rPr>
                <w:b/>
                <w:bCs/>
              </w:rPr>
              <w:t>Nút [Đặt lại]</w:t>
            </w:r>
          </w:p>
        </w:tc>
      </w:tr>
      <w:tr w:rsidR="00B474AE" w:rsidRPr="00B474AE" w14:paraId="7431713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C3D6C0F" w14:textId="77777777" w:rsidR="00B474AE" w:rsidRPr="00B474AE" w:rsidRDefault="00B474AE" w:rsidP="00B474AE">
            <w:pPr>
              <w:spacing w:before="0" w:after="0" w:line="240" w:lineRule="auto"/>
              <w:ind w:firstLine="0"/>
              <w:jc w:val="left"/>
            </w:pPr>
            <w:r w:rsidRPr="00B474AE">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674FE5"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D2D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565DD9"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B27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05238C" w14:textId="77777777" w:rsidR="00B474AE" w:rsidRPr="00B474AE" w:rsidRDefault="00B474AE" w:rsidP="00B474AE">
            <w:pPr>
              <w:spacing w:before="0" w:after="0" w:line="240" w:lineRule="auto"/>
              <w:ind w:firstLine="0"/>
              <w:jc w:val="left"/>
            </w:pPr>
            <w:r w:rsidRPr="00B474AE">
              <w:t>-Tất cả các trường đều trở về thực trạng ban đầu</w:t>
            </w:r>
          </w:p>
        </w:tc>
      </w:tr>
      <w:tr w:rsidR="00B474AE" w:rsidRPr="00B474AE" w14:paraId="7865B12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D2715A" w14:textId="77777777" w:rsidR="00B474AE" w:rsidRPr="00B474AE" w:rsidRDefault="00B474AE" w:rsidP="00B474AE">
            <w:pPr>
              <w:spacing w:before="0" w:after="0" w:line="240" w:lineRule="auto"/>
              <w:ind w:firstLine="0"/>
              <w:jc w:val="left"/>
            </w:pPr>
            <w:r w:rsidRPr="00B474AE">
              <w:t>DSCM_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536016"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9A16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59D178"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C5CB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2DFD92" w14:textId="77777777" w:rsidR="00B474AE" w:rsidRPr="00B474AE" w:rsidRDefault="00B474AE" w:rsidP="00B474AE">
            <w:pPr>
              <w:spacing w:before="0" w:after="0" w:line="240" w:lineRule="auto"/>
              <w:ind w:firstLine="0"/>
              <w:jc w:val="left"/>
            </w:pPr>
            <w:r w:rsidRPr="00B474AE">
              <w:t>-Tất cả các trường vẫn giữ nguyên các dữ liệu đã chọn</w:t>
            </w:r>
          </w:p>
        </w:tc>
      </w:tr>
      <w:tr w:rsidR="00B474AE" w:rsidRPr="00B474AE" w14:paraId="502D8C4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0498984" w14:textId="77777777" w:rsidR="00B474AE" w:rsidRPr="00B474AE" w:rsidRDefault="00B474AE" w:rsidP="00B474AE">
            <w:pPr>
              <w:spacing w:before="0" w:after="0" w:line="240" w:lineRule="auto"/>
              <w:ind w:firstLine="0"/>
              <w:jc w:val="left"/>
              <w:rPr>
                <w:b/>
                <w:bCs/>
              </w:rPr>
            </w:pPr>
            <w:r w:rsidRPr="00B474AE">
              <w:rPr>
                <w:b/>
                <w:bCs/>
              </w:rPr>
              <w:t>Nút [Áp dụng]</w:t>
            </w:r>
          </w:p>
        </w:tc>
      </w:tr>
      <w:tr w:rsidR="00B474AE" w:rsidRPr="00B474AE" w14:paraId="6E94BEC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6A8AD4" w14:textId="77777777" w:rsidR="00B474AE" w:rsidRPr="00B474AE" w:rsidRDefault="00B474AE" w:rsidP="00B474AE">
            <w:pPr>
              <w:spacing w:before="0" w:after="0" w:line="240" w:lineRule="auto"/>
              <w:ind w:firstLine="0"/>
              <w:jc w:val="left"/>
            </w:pPr>
            <w:r w:rsidRPr="00B474AE">
              <w:t>DSCM_0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5CD276"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2E4D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1DC22"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6B78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B9235" w14:textId="77777777" w:rsidR="00B474AE" w:rsidRPr="00B474AE" w:rsidRDefault="00B474AE" w:rsidP="00B474AE">
            <w:pPr>
              <w:spacing w:before="0" w:after="0" w:line="240" w:lineRule="auto"/>
              <w:ind w:firstLine="0"/>
              <w:jc w:val="left"/>
            </w:pPr>
            <w:r w:rsidRPr="00B474AE">
              <w:t>-Bắt đầu tìm kiếm với điều kiện của bộ lọc đã chọn</w:t>
            </w:r>
          </w:p>
        </w:tc>
      </w:tr>
      <w:tr w:rsidR="00B474AE" w:rsidRPr="00B474AE" w14:paraId="5DA8D0C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6731EE" w14:textId="77777777" w:rsidR="00B474AE" w:rsidRPr="00B474AE" w:rsidRDefault="00B474AE" w:rsidP="00B474AE">
            <w:pPr>
              <w:spacing w:before="0" w:after="0" w:line="240" w:lineRule="auto"/>
              <w:ind w:firstLine="0"/>
              <w:jc w:val="left"/>
            </w:pPr>
            <w:r w:rsidRPr="00B474AE">
              <w:t>DSCM_0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F3514D"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82C8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583B56"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E8FA1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FA98F" w14:textId="77777777" w:rsidR="00B474AE" w:rsidRPr="00B474AE" w:rsidRDefault="00B474AE" w:rsidP="00B474AE">
            <w:pPr>
              <w:spacing w:before="0" w:after="0" w:line="240" w:lineRule="auto"/>
              <w:ind w:firstLine="0"/>
              <w:jc w:val="left"/>
            </w:pPr>
            <w:r w:rsidRPr="00B474AE">
              <w:t>-Sẽ không tìm kiếm với điều kiện bộ lọc đã chọn</w:t>
            </w:r>
          </w:p>
        </w:tc>
      </w:tr>
      <w:tr w:rsidR="00B474AE" w:rsidRPr="00B474AE" w14:paraId="3EB689E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05EC4F4" w14:textId="77777777" w:rsidR="00B474AE" w:rsidRPr="00B474AE" w:rsidRDefault="00B474AE" w:rsidP="00B474AE">
            <w:pPr>
              <w:spacing w:before="0" w:after="0" w:line="240" w:lineRule="auto"/>
              <w:ind w:firstLine="0"/>
              <w:jc w:val="left"/>
              <w:rPr>
                <w:b/>
                <w:bCs/>
              </w:rPr>
            </w:pPr>
            <w:r w:rsidRPr="00B474AE">
              <w:rPr>
                <w:b/>
                <w:bCs/>
              </w:rPr>
              <w:t>Bảng dữ liệu</w:t>
            </w:r>
          </w:p>
        </w:tc>
      </w:tr>
      <w:tr w:rsidR="00B474AE" w:rsidRPr="00B474AE" w14:paraId="287C60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429EB" w14:textId="77777777" w:rsidR="00B474AE" w:rsidRPr="00B474AE" w:rsidRDefault="00B474AE" w:rsidP="00B474AE">
            <w:pPr>
              <w:spacing w:before="0" w:after="0" w:line="240" w:lineRule="auto"/>
              <w:ind w:firstLine="0"/>
              <w:jc w:val="left"/>
            </w:pPr>
            <w:r w:rsidRPr="00B474AE">
              <w:lastRenderedPageBreak/>
              <w:t>DSCM_0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90A85" w14:textId="77777777" w:rsidR="00B474AE" w:rsidRPr="00B474AE" w:rsidRDefault="00B474AE" w:rsidP="00B474AE">
            <w:pPr>
              <w:spacing w:before="0" w:after="0" w:line="240" w:lineRule="auto"/>
              <w:ind w:firstLine="0"/>
              <w:jc w:val="left"/>
            </w:pPr>
            <w:r w:rsidRPr="00B474AE">
              <w:t>Kiế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F544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7D3A4"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8F219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0907C8" w14:textId="77777777" w:rsidR="00B474AE" w:rsidRPr="00B474AE" w:rsidRDefault="00B474AE" w:rsidP="00B474AE">
            <w:pPr>
              <w:spacing w:before="0" w:after="0" w:line="240" w:lineRule="auto"/>
              <w:ind w:firstLine="0"/>
              <w:jc w:val="left"/>
            </w:pPr>
            <w:r w:rsidRPr="00B474AE">
              <w:t>- Đầy đủ các cột dữ liệu: STT, Tên chuyên mục, Mã chuyên mục, ngày khởi tạo và thao tác</w:t>
            </w:r>
            <w:r w:rsidRPr="00B474AE">
              <w:br/>
              <w:t xml:space="preserve">- Đúng chính tả, cùng font chữ, cỡ chữ, khoảng cách phù hợp </w:t>
            </w:r>
            <w:r w:rsidRPr="00B474AE">
              <w:br/>
              <w:t>- Màu sắc của hypelink đúng như thiết kế</w:t>
            </w:r>
            <w:r w:rsidRPr="00B474AE">
              <w:br/>
              <w:t xml:space="preserve">- Dữ liệu luôn luôn được sắp xếp theo thứ tự giảm dần của ngày tạo </w:t>
            </w:r>
          </w:p>
        </w:tc>
      </w:tr>
      <w:tr w:rsidR="00B474AE" w:rsidRPr="00B474AE" w14:paraId="741068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945D60"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CF17FF" w14:textId="77777777" w:rsidR="00B474AE" w:rsidRPr="00B474AE" w:rsidRDefault="00B474AE" w:rsidP="00B474AE">
            <w:pPr>
              <w:spacing w:before="0" w:after="0" w:line="240" w:lineRule="auto"/>
              <w:ind w:firstLine="0"/>
              <w:jc w:val="left"/>
            </w:pPr>
            <w:r w:rsidRPr="00B474AE">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D86F9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E11E2"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40C1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51E023" w14:textId="77777777" w:rsidR="00B474AE" w:rsidRPr="00B474AE" w:rsidRDefault="00B474AE" w:rsidP="00B474AE">
            <w:pPr>
              <w:spacing w:before="0" w:after="0" w:line="240" w:lineRule="auto"/>
              <w:ind w:firstLine="0"/>
              <w:jc w:val="left"/>
            </w:pPr>
            <w:r w:rsidRPr="00B474AE">
              <w:t>- chuyển đến trang “Chi tiết chuyên mục” tương ứng với hypelink chuyên mục đã chọn</w:t>
            </w:r>
          </w:p>
        </w:tc>
      </w:tr>
      <w:tr w:rsidR="00B474AE" w:rsidRPr="00B474AE" w14:paraId="171FEFBC"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4896CCE" w14:textId="77777777" w:rsidR="00B474AE" w:rsidRPr="00B474AE" w:rsidRDefault="00B474AE" w:rsidP="00B474AE">
            <w:pPr>
              <w:spacing w:before="0" w:after="0" w:line="240" w:lineRule="auto"/>
              <w:ind w:firstLine="0"/>
              <w:jc w:val="left"/>
              <w:rPr>
                <w:b/>
                <w:bCs/>
              </w:rPr>
            </w:pPr>
            <w:r w:rsidRPr="00B474AE">
              <w:rPr>
                <w:b/>
                <w:bCs/>
              </w:rPr>
              <w:t>Nút 3 chấm ở cột thao tác</w:t>
            </w:r>
          </w:p>
        </w:tc>
      </w:tr>
      <w:tr w:rsidR="00B474AE" w:rsidRPr="00B474AE" w14:paraId="4D860DA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3CAB0E"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7B14E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E7D9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852495"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D945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45F2F3" w14:textId="77777777" w:rsidR="00B474AE" w:rsidRPr="00B474AE" w:rsidRDefault="00B474AE" w:rsidP="00B474AE">
            <w:pPr>
              <w:spacing w:before="0" w:after="0" w:line="240" w:lineRule="auto"/>
              <w:ind w:firstLine="0"/>
              <w:jc w:val="left"/>
            </w:pPr>
            <w:r w:rsidRPr="00B474AE">
              <w:t>-Hiển thị Dropdown menu các thao tác có thể thực hiện đối với mỗi dòng dữ liệu trong bảng.</w:t>
            </w:r>
            <w:r w:rsidRPr="00B474AE">
              <w:br/>
              <w:t>- Bao gồm: Chi tiết, chỉnh sửa, xóa</w:t>
            </w:r>
          </w:p>
        </w:tc>
      </w:tr>
      <w:tr w:rsidR="00B474AE" w:rsidRPr="00B474AE" w14:paraId="05A9BC2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AC75E92" w14:textId="77777777" w:rsidR="00B474AE" w:rsidRPr="00B474AE" w:rsidRDefault="00B474AE" w:rsidP="00B474AE">
            <w:pPr>
              <w:spacing w:before="0" w:after="0" w:line="240" w:lineRule="auto"/>
              <w:ind w:firstLine="0"/>
              <w:jc w:val="left"/>
            </w:pPr>
            <w:r w:rsidRPr="00B474AE">
              <w:t>DSCM_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83CDC6"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79EA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21C06A"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F844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2E64B" w14:textId="77777777" w:rsidR="00B474AE" w:rsidRPr="00B474AE" w:rsidRDefault="00B474AE" w:rsidP="00B474AE">
            <w:pPr>
              <w:spacing w:before="0" w:after="0" w:line="240" w:lineRule="auto"/>
              <w:ind w:firstLine="0"/>
              <w:jc w:val="left"/>
            </w:pPr>
            <w:r w:rsidRPr="00B474AE">
              <w:t>-Không hiển thị dropdown menu các thao tác có thể thực hiện đối với mỗi dòng dữ liệu trong bảng.</w:t>
            </w:r>
          </w:p>
        </w:tc>
      </w:tr>
      <w:tr w:rsidR="00B474AE" w:rsidRPr="00B474AE" w14:paraId="4D0CAF5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BA466E8" w14:textId="77777777" w:rsidR="00B474AE" w:rsidRPr="00B474AE" w:rsidRDefault="00B474AE" w:rsidP="00B474AE">
            <w:pPr>
              <w:spacing w:before="0" w:after="0" w:line="240" w:lineRule="auto"/>
              <w:ind w:firstLine="0"/>
              <w:jc w:val="left"/>
              <w:rPr>
                <w:b/>
                <w:bCs/>
              </w:rPr>
            </w:pPr>
            <w:r w:rsidRPr="00B474AE">
              <w:rPr>
                <w:b/>
                <w:bCs/>
              </w:rPr>
              <w:t>Dropdown iteam [Chi tiết]</w:t>
            </w:r>
          </w:p>
        </w:tc>
      </w:tr>
      <w:tr w:rsidR="00B474AE" w:rsidRPr="00B474AE" w14:paraId="3739E8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AF8D5F" w14:textId="77777777" w:rsidR="00B474AE" w:rsidRPr="00B474AE" w:rsidRDefault="00B474AE" w:rsidP="00B474AE">
            <w:pPr>
              <w:spacing w:before="0" w:after="0" w:line="240" w:lineRule="auto"/>
              <w:ind w:firstLine="0"/>
              <w:jc w:val="left"/>
            </w:pPr>
            <w:r w:rsidRPr="00B474AE">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CF5D83"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4348E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5179E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BD4EA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804DEA" w14:textId="77777777" w:rsidR="00B474AE" w:rsidRPr="00B474AE" w:rsidRDefault="00B474AE" w:rsidP="00B474AE">
            <w:pPr>
              <w:spacing w:before="0" w:after="0" w:line="240" w:lineRule="auto"/>
              <w:ind w:firstLine="0"/>
              <w:jc w:val="left"/>
            </w:pPr>
            <w:r w:rsidRPr="00B474AE">
              <w:t>-Chuyển hướng đến trang “Chi tiết chuyên mục”</w:t>
            </w:r>
          </w:p>
        </w:tc>
      </w:tr>
      <w:tr w:rsidR="00B474AE" w:rsidRPr="00B474AE" w14:paraId="1EB17A2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EC53A" w14:textId="77777777" w:rsidR="00B474AE" w:rsidRPr="00B474AE" w:rsidRDefault="00B474AE" w:rsidP="00B474AE">
            <w:pPr>
              <w:spacing w:before="0" w:after="0" w:line="240" w:lineRule="auto"/>
              <w:ind w:firstLine="0"/>
              <w:jc w:val="left"/>
            </w:pPr>
            <w:r w:rsidRPr="00B474AE">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12041" w14:textId="77777777" w:rsidR="00B474AE" w:rsidRPr="00B474AE" w:rsidRDefault="00B474AE" w:rsidP="00B474AE">
            <w:pPr>
              <w:spacing w:before="0" w:after="0" w:line="240" w:lineRule="auto"/>
              <w:ind w:firstLine="0"/>
              <w:jc w:val="left"/>
            </w:pPr>
            <w:r w:rsidRPr="00B474AE">
              <w:t xml:space="preserve">Kiểm tra có enable hay không. Nếu </w:t>
            </w:r>
            <w:r w:rsidRPr="00B474AE">
              <w:lastRenderedPageBreak/>
              <w:t>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3F43D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919797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55FAF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8A8232"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0052636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9A8EB2A" w14:textId="77777777" w:rsidR="00B474AE" w:rsidRPr="00B474AE" w:rsidRDefault="00B474AE" w:rsidP="00B474AE">
            <w:pPr>
              <w:spacing w:before="0" w:after="0" w:line="240" w:lineRule="auto"/>
              <w:ind w:firstLine="0"/>
              <w:jc w:val="left"/>
              <w:rPr>
                <w:b/>
                <w:bCs/>
              </w:rPr>
            </w:pPr>
            <w:r w:rsidRPr="00B474AE">
              <w:rPr>
                <w:b/>
                <w:bCs/>
              </w:rPr>
              <w:lastRenderedPageBreak/>
              <w:t>Dropdown iteam [Chỉnh sửa]</w:t>
            </w:r>
          </w:p>
        </w:tc>
      </w:tr>
      <w:tr w:rsidR="00B474AE" w:rsidRPr="00B474AE" w14:paraId="0046E777"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BD3D23" w14:textId="77777777" w:rsidR="00B474AE" w:rsidRPr="00B474AE" w:rsidRDefault="00B474AE" w:rsidP="00B474AE">
            <w:pPr>
              <w:spacing w:before="0" w:after="0" w:line="240" w:lineRule="auto"/>
              <w:ind w:firstLine="0"/>
              <w:jc w:val="left"/>
            </w:pPr>
            <w:r w:rsidRPr="00B474AE">
              <w:t>DSCM_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DF612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9FCD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AE708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1FAA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BD213" w14:textId="77777777" w:rsidR="00B474AE" w:rsidRPr="00B474AE" w:rsidRDefault="00B474AE" w:rsidP="00B474AE">
            <w:pPr>
              <w:spacing w:before="0" w:after="0" w:line="240" w:lineRule="auto"/>
              <w:ind w:firstLine="0"/>
              <w:jc w:val="left"/>
            </w:pPr>
            <w:r w:rsidRPr="00B474AE">
              <w:t>-Chuyển hướng đến trang “Chỉnh sửa chuyên mục"</w:t>
            </w:r>
          </w:p>
        </w:tc>
      </w:tr>
      <w:tr w:rsidR="00B474AE" w:rsidRPr="00B474AE" w14:paraId="47FF3BAD"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2A7B6D" w14:textId="77777777" w:rsidR="00B474AE" w:rsidRPr="00B474AE" w:rsidRDefault="00B474AE" w:rsidP="00B474AE">
            <w:pPr>
              <w:spacing w:before="0" w:after="0" w:line="240" w:lineRule="auto"/>
              <w:ind w:firstLine="0"/>
              <w:jc w:val="left"/>
            </w:pPr>
            <w:r w:rsidRPr="00B474AE">
              <w:t>DSCM_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DCB1B"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F5B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72123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30AA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0911DF"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373BD41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5A1475F" w14:textId="77777777" w:rsidR="00B474AE" w:rsidRPr="00B474AE" w:rsidRDefault="00B474AE" w:rsidP="00B474AE">
            <w:pPr>
              <w:spacing w:before="0" w:after="0" w:line="240" w:lineRule="auto"/>
              <w:ind w:firstLine="0"/>
              <w:jc w:val="left"/>
              <w:rPr>
                <w:b/>
                <w:bCs/>
              </w:rPr>
            </w:pPr>
            <w:r w:rsidRPr="00B474AE">
              <w:rPr>
                <w:b/>
                <w:bCs/>
              </w:rPr>
              <w:t>Dropdown iteam [Xóa]</w:t>
            </w:r>
          </w:p>
        </w:tc>
      </w:tr>
      <w:tr w:rsidR="00B474AE" w:rsidRPr="00B474AE" w14:paraId="0D8DF755"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D444243" w14:textId="77777777" w:rsidR="00B474AE" w:rsidRPr="00B474AE" w:rsidRDefault="00B474AE" w:rsidP="00B474AE">
            <w:pPr>
              <w:spacing w:before="0" w:after="0" w:line="240" w:lineRule="auto"/>
              <w:ind w:firstLine="0"/>
              <w:jc w:val="left"/>
            </w:pPr>
            <w:r w:rsidRPr="00B474AE">
              <w:t>DSCM_3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AEB7E5" w14:textId="77777777" w:rsidR="00B474AE" w:rsidRPr="00B474AE" w:rsidRDefault="00B474AE" w:rsidP="00B474AE">
            <w:pPr>
              <w:spacing w:before="0" w:after="0" w:line="240" w:lineRule="auto"/>
              <w:ind w:firstLine="0"/>
              <w:jc w:val="left"/>
            </w:pPr>
            <w:r w:rsidRPr="00B474AE">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D17E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ED96D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Sau khi hiển thị thông báo "Bạn có chắc chắn muốn xóa chuyên mục này</w:t>
            </w:r>
            <w:r w:rsidRPr="00B474AE">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16AE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E4EB2" w14:textId="77777777" w:rsidR="00B474AE" w:rsidRPr="00B474AE" w:rsidRDefault="00B474AE" w:rsidP="00B474AE">
            <w:pPr>
              <w:spacing w:before="0" w:after="0" w:line="240" w:lineRule="auto"/>
              <w:ind w:firstLine="0"/>
              <w:jc w:val="left"/>
            </w:pPr>
            <w:r w:rsidRPr="00B474AE">
              <w:t xml:space="preserve">- Thông báo “Đã xoá thành công chuyên mục”, làm mới lại dữ liệu bảng danh sách chuyên mục </w:t>
            </w:r>
          </w:p>
        </w:tc>
      </w:tr>
      <w:tr w:rsidR="00B474AE" w:rsidRPr="00B474AE" w14:paraId="1F0AE589"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56243D" w14:textId="77777777" w:rsidR="00B474AE" w:rsidRPr="00B474AE" w:rsidRDefault="00B474AE" w:rsidP="00B474AE">
            <w:pPr>
              <w:spacing w:before="0" w:after="0" w:line="240" w:lineRule="auto"/>
              <w:ind w:firstLine="0"/>
              <w:jc w:val="left"/>
            </w:pPr>
            <w:r w:rsidRPr="00B474AE">
              <w:t>DSCM_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90003" w14:textId="77777777" w:rsidR="00B474AE" w:rsidRPr="00B474AE" w:rsidRDefault="00B474AE" w:rsidP="00B474AE">
            <w:pPr>
              <w:spacing w:before="0" w:after="0" w:line="240" w:lineRule="auto"/>
              <w:ind w:firstLine="0"/>
              <w:jc w:val="left"/>
            </w:pPr>
            <w:r w:rsidRPr="00B474AE">
              <w:t>Kiểm tra không xóa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427AB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A691D"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 xml:space="preserve">-Sau khi hiển </w:t>
            </w:r>
            <w:r w:rsidRPr="00B474AE">
              <w:lastRenderedPageBreak/>
              <w:t>thị thông báo "Bạn có chắc chắn muốn xóa chuyên mục này</w:t>
            </w:r>
            <w:r w:rsidRPr="00B474AE">
              <w:br/>
              <w:t>-.Click nút [Hủ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4F64E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01824" w14:textId="77777777" w:rsidR="00B474AE" w:rsidRPr="00B474AE" w:rsidRDefault="00B474AE" w:rsidP="00B474AE">
            <w:pPr>
              <w:spacing w:before="0" w:after="0" w:line="240" w:lineRule="auto"/>
              <w:ind w:firstLine="0"/>
              <w:jc w:val="left"/>
            </w:pPr>
            <w:r w:rsidRPr="00B474AE">
              <w:t>- Đóng thông báo "Bạn có chắc chắn muốn xóa chuyên mục này"</w:t>
            </w:r>
          </w:p>
        </w:tc>
      </w:tr>
      <w:tr w:rsidR="00B474AE" w:rsidRPr="00B474AE" w14:paraId="2E40F3C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014850D" w14:textId="77777777" w:rsidR="00B474AE" w:rsidRPr="00B474AE" w:rsidRDefault="00B474AE" w:rsidP="00B474AE">
            <w:pPr>
              <w:spacing w:before="0" w:after="0" w:line="240" w:lineRule="auto"/>
              <w:ind w:firstLine="0"/>
              <w:jc w:val="left"/>
              <w:rPr>
                <w:b/>
                <w:bCs/>
              </w:rPr>
            </w:pPr>
            <w:r w:rsidRPr="00B474AE">
              <w:rPr>
                <w:b/>
                <w:bCs/>
              </w:rPr>
              <w:lastRenderedPageBreak/>
              <w:t>Nhóm nút phân trang</w:t>
            </w:r>
          </w:p>
        </w:tc>
      </w:tr>
      <w:tr w:rsidR="00B474AE" w:rsidRPr="00B474AE" w14:paraId="71EFB0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D3F727" w14:textId="77777777" w:rsidR="00B474AE" w:rsidRPr="00B474AE" w:rsidRDefault="00B474AE" w:rsidP="00B474AE">
            <w:pPr>
              <w:spacing w:before="0" w:after="0" w:line="240" w:lineRule="auto"/>
              <w:ind w:firstLine="0"/>
              <w:jc w:val="left"/>
            </w:pPr>
            <w:r w:rsidRPr="00B474AE">
              <w:t>DSCM_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D5195"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EFA6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DC397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9542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23248"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5817FB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34394EA" w14:textId="77777777" w:rsidR="00B474AE" w:rsidRPr="00B474AE" w:rsidRDefault="00B474AE" w:rsidP="00B474AE">
            <w:pPr>
              <w:spacing w:before="0" w:after="0" w:line="240" w:lineRule="auto"/>
              <w:ind w:firstLine="0"/>
              <w:jc w:val="left"/>
            </w:pPr>
            <w:r w:rsidRPr="00B474AE">
              <w:t>DSCM_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482CB"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0A588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F3D28B"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0F6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1C6E5"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1D44DBA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0D0D0D" w14:textId="77777777" w:rsidR="00B474AE" w:rsidRPr="00B474AE" w:rsidRDefault="00B474AE" w:rsidP="00B474AE">
            <w:pPr>
              <w:spacing w:before="0" w:after="0" w:line="240" w:lineRule="auto"/>
              <w:ind w:firstLine="0"/>
              <w:jc w:val="left"/>
            </w:pPr>
            <w:r w:rsidRPr="00B474AE">
              <w:t>DSCM_3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EBA7BAC"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2748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04215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80FC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93C8D"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sau sẽ disenable</w:t>
            </w:r>
          </w:p>
        </w:tc>
      </w:tr>
      <w:tr w:rsidR="00B474AE" w:rsidRPr="00B474AE" w14:paraId="3590FFC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5ABFEEB" w14:textId="77777777" w:rsidR="00B474AE" w:rsidRPr="00B474AE" w:rsidRDefault="00B474AE" w:rsidP="00B474AE">
            <w:pPr>
              <w:spacing w:before="0" w:after="0" w:line="240" w:lineRule="auto"/>
              <w:ind w:firstLine="0"/>
              <w:jc w:val="left"/>
            </w:pPr>
            <w:r w:rsidRPr="00B474AE">
              <w:t>DSCM_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F685E"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3C6A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A599D3C"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1DE1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E1EEBF"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trước sẽ disenable</w:t>
            </w:r>
          </w:p>
        </w:tc>
      </w:tr>
      <w:tr w:rsidR="00B474AE" w:rsidRPr="00B474AE" w14:paraId="2C2EFB2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B1992A" w14:textId="77777777" w:rsidR="00B474AE" w:rsidRPr="00B474AE" w:rsidRDefault="00B474AE" w:rsidP="00B474AE">
            <w:pPr>
              <w:spacing w:before="0" w:after="0" w:line="240" w:lineRule="auto"/>
              <w:ind w:firstLine="0"/>
              <w:jc w:val="left"/>
            </w:pPr>
            <w:r w:rsidRPr="00B474AE">
              <w:t>DSCM_4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4D9D40"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967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01DF9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BC8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65670B" w14:textId="77777777" w:rsidR="00B474AE" w:rsidRPr="00B474AE" w:rsidRDefault="00B474AE" w:rsidP="00B474AE">
            <w:pPr>
              <w:spacing w:before="0" w:after="0" w:line="240" w:lineRule="auto"/>
              <w:ind w:firstLine="0"/>
              <w:jc w:val="left"/>
            </w:pPr>
            <w:r w:rsidRPr="00B474AE">
              <w:t xml:space="preserve">- Di chuyển đến trang tương ứng </w:t>
            </w:r>
          </w:p>
        </w:tc>
      </w:tr>
      <w:tr w:rsidR="00B474AE" w:rsidRPr="00B474AE" w14:paraId="0EFBCC8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166894C" w14:textId="77777777" w:rsidR="00B474AE" w:rsidRPr="00B474AE" w:rsidRDefault="00B474AE" w:rsidP="00B474AE">
            <w:pPr>
              <w:spacing w:before="0" w:after="0" w:line="240" w:lineRule="auto"/>
              <w:ind w:firstLine="0"/>
              <w:jc w:val="left"/>
            </w:pPr>
            <w:r w:rsidRPr="00B474AE">
              <w:lastRenderedPageBreak/>
              <w:t>DSCM_4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DF8EE" w14:textId="77777777" w:rsidR="00B474AE" w:rsidRPr="00B474AE" w:rsidRDefault="00B474AE" w:rsidP="00B474AE">
            <w:pPr>
              <w:spacing w:before="0" w:after="0" w:line="240" w:lineRule="auto"/>
              <w:ind w:firstLine="0"/>
              <w:jc w:val="left"/>
            </w:pPr>
            <w:r w:rsidRPr="00B474AE">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33B7E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21D82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D35F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BC259D" w14:textId="77777777" w:rsidR="00B474AE" w:rsidRPr="00B474AE" w:rsidRDefault="00B474AE" w:rsidP="00B474AE">
            <w:pPr>
              <w:spacing w:before="0" w:after="0" w:line="240" w:lineRule="auto"/>
              <w:ind w:firstLine="0"/>
              <w:jc w:val="left"/>
            </w:pPr>
            <w:r w:rsidRPr="00B474AE">
              <w:t xml:space="preserve">- Di chuyển đến trang trước đó của trang bất kì </w:t>
            </w:r>
          </w:p>
        </w:tc>
      </w:tr>
      <w:tr w:rsidR="00B474AE" w:rsidRPr="00B474AE" w14:paraId="4903A63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E3393A" w14:textId="77777777" w:rsidR="00B474AE" w:rsidRPr="00B474AE" w:rsidRDefault="00B474AE" w:rsidP="00B474AE">
            <w:pPr>
              <w:spacing w:before="0" w:after="0" w:line="240" w:lineRule="auto"/>
              <w:ind w:firstLine="0"/>
              <w:jc w:val="left"/>
            </w:pPr>
            <w:r w:rsidRPr="00B474AE">
              <w:t>DSCM_4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175783" w14:textId="77777777" w:rsidR="00B474AE" w:rsidRPr="00B474AE" w:rsidRDefault="00B474AE" w:rsidP="00B474AE">
            <w:pPr>
              <w:spacing w:before="0" w:after="0" w:line="240" w:lineRule="auto"/>
              <w:ind w:firstLine="0"/>
              <w:jc w:val="left"/>
            </w:pPr>
            <w:r w:rsidRPr="00B474AE">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8516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C00B6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133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8F3C29" w14:textId="77777777" w:rsidR="00B474AE" w:rsidRPr="00B474AE" w:rsidRDefault="00B474AE" w:rsidP="00B474AE">
            <w:pPr>
              <w:spacing w:before="0" w:after="0" w:line="240" w:lineRule="auto"/>
              <w:ind w:firstLine="0"/>
              <w:jc w:val="left"/>
            </w:pPr>
            <w:r w:rsidRPr="00B474AE">
              <w:t xml:space="preserve">- Di chuyển đến trang sau của trang bất kì </w:t>
            </w:r>
          </w:p>
        </w:tc>
      </w:tr>
    </w:tbl>
    <w:p w14:paraId="26349C74" w14:textId="1734B4A6" w:rsidR="00AB2F19" w:rsidRDefault="006C2472" w:rsidP="006C2472">
      <w:pPr>
        <w:pStyle w:val="Heading2"/>
      </w:pPr>
      <w:r>
        <w:t>Kết quả k</w:t>
      </w:r>
      <w:r w:rsidR="00AB2F19">
        <w:t>iểm thử hệ thống</w:t>
      </w:r>
    </w:p>
    <w:p w14:paraId="274EE1C7" w14:textId="77777777" w:rsidR="00CF2FC5" w:rsidRDefault="006C2472" w:rsidP="00CF2FC5">
      <w:pPr>
        <w:ind w:left="720"/>
      </w:pPr>
      <w:r>
        <w:t xml:space="preserve">Sau khi thực hiện kiểm thử web: </w:t>
      </w:r>
      <w:hyperlink r:id="rId55" w:history="1">
        <w:r w:rsidRPr="006C2472">
          <w:rPr>
            <w:rStyle w:val="Hyperlink"/>
          </w:rPr>
          <w:t>https://thanhhislife.github.io/login</w:t>
        </w:r>
      </w:hyperlink>
      <w:r>
        <w:t xml:space="preserve"> theo testcas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77777777" w:rsidR="00D146BC" w:rsidRPr="00D146BC" w:rsidRDefault="00D146BC" w:rsidP="00D146BC">
            <w:pPr>
              <w:spacing w:before="0" w:after="0" w:line="240" w:lineRule="auto"/>
              <w:ind w:firstLine="0"/>
              <w:jc w:val="center"/>
            </w:pPr>
            <w:r w:rsidRPr="00D146BC">
              <w:t>2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77777777" w:rsidR="00D146BC" w:rsidRPr="00D146BC" w:rsidRDefault="00D146BC" w:rsidP="00D146BC">
            <w:pPr>
              <w:spacing w:before="0" w:after="0" w:line="240" w:lineRule="auto"/>
              <w:ind w:firstLine="0"/>
              <w:jc w:val="right"/>
              <w:rPr>
                <w:b/>
                <w:bCs/>
              </w:rPr>
            </w:pPr>
            <w:r w:rsidRPr="00D146BC">
              <w:rPr>
                <w:b/>
                <w:bCs/>
              </w:rPr>
              <w:t>28</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7777777" w:rsidR="00D146BC" w:rsidRPr="00D146BC" w:rsidRDefault="00D146BC" w:rsidP="00D146BC">
            <w:pPr>
              <w:spacing w:before="0" w:after="0" w:line="240" w:lineRule="auto"/>
              <w:ind w:firstLine="0"/>
              <w:jc w:val="right"/>
              <w:rPr>
                <w:b/>
                <w:bCs/>
              </w:rPr>
            </w:pPr>
            <w:r w:rsidRPr="00D146BC">
              <w:rPr>
                <w:b/>
                <w:bCs/>
              </w:rPr>
              <w:t>30</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77777777" w:rsidR="00D146BC" w:rsidRPr="00D146BC" w:rsidRDefault="00D146BC" w:rsidP="00D146BC">
            <w:pPr>
              <w:spacing w:before="0" w:after="0" w:line="240" w:lineRule="auto"/>
              <w:ind w:firstLine="0"/>
              <w:jc w:val="center"/>
              <w:rPr>
                <w:b/>
                <w:bCs/>
              </w:rPr>
            </w:pPr>
            <w:r w:rsidRPr="00D146BC">
              <w:rPr>
                <w:b/>
                <w:bCs/>
              </w:rPr>
              <w:t>30</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40487C59" w14:textId="15B77601" w:rsidR="006C2472" w:rsidRDefault="006C2472" w:rsidP="006C2472">
      <w:pPr>
        <w:pStyle w:val="ListParagraph"/>
        <w:ind w:left="2340" w:firstLine="0"/>
      </w:pPr>
      <w:r>
        <w:rPr>
          <w:noProof/>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78199" cy="1075910"/>
                    </a:xfrm>
                    <a:prstGeom prst="rect">
                      <a:avLst/>
                    </a:prstGeom>
                  </pic:spPr>
                </pic:pic>
              </a:graphicData>
            </a:graphic>
          </wp:inline>
        </w:drawing>
      </w:r>
    </w:p>
    <w:p w14:paraId="3A36BD16" w14:textId="1D419309" w:rsidR="006C2472" w:rsidRDefault="006C2472" w:rsidP="006C2472">
      <w:pPr>
        <w:pStyle w:val="ListParagraph"/>
        <w:numPr>
          <w:ilvl w:val="0"/>
          <w:numId w:val="37"/>
        </w:numPr>
      </w:pPr>
      <w:r>
        <w:lastRenderedPageBreak/>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77777777" w:rsidR="00D146BC" w:rsidRPr="00D146BC" w:rsidRDefault="00D146BC" w:rsidP="00D146BC">
            <w:pPr>
              <w:spacing w:before="0" w:after="0" w:line="240" w:lineRule="auto"/>
              <w:ind w:firstLine="0"/>
              <w:jc w:val="center"/>
            </w:pPr>
            <w:r w:rsidRPr="00D146BC">
              <w:t>3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77777777" w:rsidR="00D146BC" w:rsidRPr="00D146BC" w:rsidRDefault="00D146BC" w:rsidP="00D146BC">
            <w:pPr>
              <w:spacing w:before="0" w:after="0" w:line="240" w:lineRule="auto"/>
              <w:ind w:firstLine="0"/>
              <w:jc w:val="right"/>
              <w:rPr>
                <w:b/>
                <w:bCs/>
              </w:rPr>
            </w:pPr>
            <w:r w:rsidRPr="00D146BC">
              <w:rPr>
                <w:b/>
                <w:bCs/>
              </w:rPr>
              <w:t>35</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77777777" w:rsidR="00D146BC" w:rsidRPr="00D146BC" w:rsidRDefault="00D146BC" w:rsidP="00D146BC">
            <w:pPr>
              <w:spacing w:before="0" w:after="0" w:line="240" w:lineRule="auto"/>
              <w:ind w:firstLine="0"/>
              <w:jc w:val="right"/>
              <w:rPr>
                <w:b/>
                <w:bCs/>
              </w:rPr>
            </w:pPr>
            <w:r w:rsidRPr="00D146BC">
              <w:rPr>
                <w:b/>
                <w:bCs/>
              </w:rPr>
              <w:t>4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77777777" w:rsidR="00D146BC" w:rsidRPr="00D146BC" w:rsidRDefault="00D146BC" w:rsidP="00D146BC">
            <w:pPr>
              <w:spacing w:before="0" w:after="0" w:line="240" w:lineRule="auto"/>
              <w:ind w:firstLine="0"/>
              <w:jc w:val="center"/>
              <w:rPr>
                <w:b/>
                <w:bCs/>
              </w:rPr>
            </w:pPr>
            <w:r w:rsidRPr="00D146BC">
              <w:rPr>
                <w:b/>
                <w:bCs/>
              </w:rPr>
              <w:t>43</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w:t>
      </w:r>
      <w:r>
        <w:t xml:space="preserve">có những thiếu sót như sau: </w:t>
      </w:r>
    </w:p>
    <w:p w14:paraId="25D55B9C" w14:textId="3B54FAB1" w:rsidR="00D146BC" w:rsidRDefault="00A10B11" w:rsidP="00D146BC">
      <w:pPr>
        <w:pStyle w:val="ListParagraph"/>
        <w:numPr>
          <w:ilvl w:val="0"/>
          <w:numId w:val="39"/>
        </w:numPr>
      </w:pPr>
      <w:r>
        <w:t xml:space="preserve">Giao diện có những điểm khác với mô tả SRS như hình sau: </w:t>
      </w:r>
    </w:p>
    <w:p w14:paraId="6FE5A613" w14:textId="6656556D" w:rsidR="00CF3EEB" w:rsidRDefault="00A10B11" w:rsidP="00A10B11">
      <w:pPr>
        <w:pStyle w:val="ListParagraph"/>
        <w:numPr>
          <w:ilvl w:val="0"/>
          <w:numId w:val="37"/>
        </w:numPr>
      </w:pPr>
      <w:r>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28E2D0D9" w14:textId="748D5573" w:rsidR="00CF2FC5" w:rsidRDefault="00CF2FC5" w:rsidP="00CF3EEB">
      <w:pPr>
        <w:pStyle w:val="ListParagraph"/>
        <w:numPr>
          <w:ilvl w:val="0"/>
          <w:numId w:val="39"/>
        </w:numPr>
      </w:pPr>
      <w:r>
        <w:t>Không click “Tên chuyên mục” như một hyperlink.</w:t>
      </w:r>
    </w:p>
    <w:p w14:paraId="5F7F0725" w14:textId="0348B74A" w:rsidR="00CF3EEB" w:rsidRDefault="00CF3EEB" w:rsidP="00CF2FC5">
      <w:pPr>
        <w:pStyle w:val="ListParagraph"/>
        <w:ind w:left="2178" w:firstLine="0"/>
      </w:pPr>
    </w:p>
    <w:p w14:paraId="5939D34D" w14:textId="77777777" w:rsidR="00D146BC" w:rsidRDefault="00D146BC" w:rsidP="00D146BC">
      <w:pPr>
        <w:pStyle w:val="ListParagraph"/>
        <w:ind w:left="2340" w:firstLine="0"/>
      </w:pPr>
    </w:p>
    <w:p w14:paraId="385B2FE9" w14:textId="77777777" w:rsidR="006C2472" w:rsidRPr="006C2472" w:rsidRDefault="006C2472" w:rsidP="00734AB3">
      <w:pPr>
        <w:pStyle w:val="ListParagraph"/>
        <w:ind w:left="2340" w:firstLine="0"/>
      </w:pPr>
    </w:p>
    <w:p w14:paraId="3551D0CC" w14:textId="77777777" w:rsidR="00F84111" w:rsidRPr="00835BE6" w:rsidRDefault="00F84111" w:rsidP="00F84111"/>
    <w:p w14:paraId="0E0ABA76" w14:textId="77777777" w:rsidR="00A12AF6" w:rsidRPr="00835BE6" w:rsidRDefault="00196643" w:rsidP="008C47CD">
      <w:pPr>
        <w:pStyle w:val="Heading1"/>
        <w:numPr>
          <w:ilvl w:val="0"/>
          <w:numId w:val="0"/>
        </w:numPr>
        <w:rPr>
          <w:rFonts w:cs="Times New Roman"/>
        </w:rPr>
      </w:pPr>
      <w:bookmarkStart w:id="33" w:name="_Toc342760222"/>
      <w:bookmarkStart w:id="34" w:name="_Toc98339758"/>
      <w:bookmarkEnd w:id="2"/>
      <w:bookmarkEnd w:id="3"/>
      <w:bookmarkEnd w:id="4"/>
      <w:bookmarkEnd w:id="5"/>
      <w:r w:rsidRPr="00835BE6">
        <w:rPr>
          <w:rFonts w:cs="Times New Roman"/>
        </w:rPr>
        <w:lastRenderedPageBreak/>
        <w:t>KẾT LUẬN VÀ HƯỚNG PHÁT TRIỂN</w:t>
      </w:r>
      <w:bookmarkEnd w:id="34"/>
    </w:p>
    <w:p w14:paraId="0777BAF3" w14:textId="44C7E6FF" w:rsidR="00CF2FC5" w:rsidRPr="00CF2FC5" w:rsidRDefault="00CF2FC5" w:rsidP="00CF2FC5">
      <w:pPr>
        <w:ind w:left="720"/>
      </w:pPr>
      <w:bookmarkStart w:id="35" w:name="_Toc98339759"/>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7"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t xml:space="preserve">Trong thời gian tới em sẽ tiếp tục nghiên cứu sâu hơn về </w:t>
      </w:r>
      <w:r>
        <w:t>nghề</w:t>
      </w:r>
      <w:r w:rsidR="00246770">
        <w:t xml:space="preserve"> kiểm thử phần mềm, tìm hiểu rõ hơn về các tool để có thể test 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r w:rsidRPr="00835BE6">
        <w:rPr>
          <w:rFonts w:cs="Times New Roman"/>
        </w:rPr>
        <w:t>TÀI LIỆU THAM KHẢO</w:t>
      </w:r>
      <w:bookmarkEnd w:id="33"/>
      <w:bookmarkEnd w:id="35"/>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36" w:name="_Toc98339760"/>
      <w:r w:rsidRPr="00835BE6">
        <w:rPr>
          <w:rFonts w:cs="Times New Roman"/>
        </w:rPr>
        <w:lastRenderedPageBreak/>
        <w:t>PHỤ LỤC</w:t>
      </w:r>
      <w:bookmarkEnd w:id="36"/>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40936B" w14:textId="77777777" w:rsidR="004B261A" w:rsidRDefault="004B261A" w:rsidP="00352F46">
      <w:r>
        <w:separator/>
      </w:r>
    </w:p>
    <w:p w14:paraId="4B6456D2" w14:textId="77777777" w:rsidR="004B261A" w:rsidRDefault="004B261A" w:rsidP="00352F46"/>
    <w:p w14:paraId="6363A628" w14:textId="77777777" w:rsidR="004B261A" w:rsidRDefault="004B261A" w:rsidP="00C50F39"/>
    <w:p w14:paraId="00EA2DA4" w14:textId="77777777" w:rsidR="004B261A" w:rsidRDefault="004B261A"/>
  </w:endnote>
  <w:endnote w:type="continuationSeparator" w:id="0">
    <w:p w14:paraId="308FEFDC" w14:textId="77777777" w:rsidR="004B261A" w:rsidRDefault="004B261A" w:rsidP="00352F46">
      <w:r>
        <w:continuationSeparator/>
      </w:r>
    </w:p>
    <w:p w14:paraId="1CF1A2A1" w14:textId="77777777" w:rsidR="004B261A" w:rsidRDefault="004B261A" w:rsidP="00352F46"/>
    <w:p w14:paraId="7CF8B232" w14:textId="77777777" w:rsidR="004B261A" w:rsidRDefault="004B261A" w:rsidP="00C50F39"/>
    <w:p w14:paraId="6BD91718" w14:textId="77777777" w:rsidR="004B261A" w:rsidRDefault="004B2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C2472" w:rsidRPr="00871C48" w:rsidRDefault="006C2472">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6D9FEB0E" w:rsidR="006C2472" w:rsidRDefault="006C2472">
        <w:pPr>
          <w:pStyle w:val="Footer"/>
          <w:jc w:val="right"/>
        </w:pPr>
        <w:r>
          <w:fldChar w:fldCharType="begin"/>
        </w:r>
        <w:r>
          <w:instrText xml:space="preserve"> PAGE   \* MERGEFORMAT </w:instrText>
        </w:r>
        <w:r>
          <w:fldChar w:fldCharType="separate"/>
        </w:r>
        <w:r w:rsidR="00246770">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20903" w14:textId="77777777" w:rsidR="004B261A" w:rsidRDefault="004B261A" w:rsidP="00352F46">
      <w:r>
        <w:separator/>
      </w:r>
    </w:p>
  </w:footnote>
  <w:footnote w:type="continuationSeparator" w:id="0">
    <w:p w14:paraId="00E5A3A2" w14:textId="77777777" w:rsidR="004B261A" w:rsidRDefault="004B261A" w:rsidP="00352F46">
      <w:r>
        <w:continuationSeparator/>
      </w:r>
    </w:p>
    <w:p w14:paraId="04C33FDE" w14:textId="77777777" w:rsidR="004B261A" w:rsidRDefault="004B261A" w:rsidP="00352F46"/>
    <w:p w14:paraId="5175DC19" w14:textId="77777777" w:rsidR="004B261A" w:rsidRDefault="004B261A" w:rsidP="00C50F39"/>
    <w:p w14:paraId="3189961D" w14:textId="77777777" w:rsidR="004B261A" w:rsidRDefault="004B261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C2472" w:rsidRDefault="006C247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C2472" w:rsidRDefault="006C247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6C2472" w:rsidRDefault="006C247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6C2472" w:rsidRDefault="006C247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6C2472" w:rsidRDefault="006C247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815DB5"/>
    <w:multiLevelType w:val="hybridMultilevel"/>
    <w:tmpl w:val="205E291E"/>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4"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D182D24"/>
    <w:multiLevelType w:val="multilevel"/>
    <w:tmpl w:val="6A5E2E9A"/>
    <w:numStyleLink w:val="Chinmuc"/>
  </w:abstractNum>
  <w:abstractNum w:abstractNumId="13"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2"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3"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5"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2"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5"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6"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2"/>
  </w:num>
  <w:num w:numId="3">
    <w:abstractNumId w:val="5"/>
  </w:num>
  <w:num w:numId="4">
    <w:abstractNumId w:val="33"/>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4"/>
  </w:num>
  <w:num w:numId="8">
    <w:abstractNumId w:val="11"/>
  </w:num>
  <w:num w:numId="9">
    <w:abstractNumId w:val="7"/>
  </w:num>
  <w:num w:numId="10">
    <w:abstractNumId w:val="20"/>
  </w:num>
  <w:num w:numId="11">
    <w:abstractNumId w:val="28"/>
  </w:num>
  <w:num w:numId="12">
    <w:abstractNumId w:val="30"/>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31"/>
  </w:num>
  <w:num w:numId="17">
    <w:abstractNumId w:val="1"/>
  </w:num>
  <w:num w:numId="18">
    <w:abstractNumId w:val="6"/>
  </w:num>
  <w:num w:numId="19">
    <w:abstractNumId w:val="27"/>
  </w:num>
  <w:num w:numId="20">
    <w:abstractNumId w:val="22"/>
  </w:num>
  <w:num w:numId="21">
    <w:abstractNumId w:val="21"/>
  </w:num>
  <w:num w:numId="22">
    <w:abstractNumId w:val="16"/>
  </w:num>
  <w:num w:numId="23">
    <w:abstractNumId w:val="29"/>
  </w:num>
  <w:num w:numId="24">
    <w:abstractNumId w:val="10"/>
  </w:num>
  <w:num w:numId="25">
    <w:abstractNumId w:val="32"/>
  </w:num>
  <w:num w:numId="26">
    <w:abstractNumId w:val="34"/>
  </w:num>
  <w:num w:numId="27">
    <w:abstractNumId w:val="25"/>
  </w:num>
  <w:num w:numId="28">
    <w:abstractNumId w:val="24"/>
  </w:num>
  <w:num w:numId="29">
    <w:abstractNumId w:val="13"/>
  </w:num>
  <w:num w:numId="30">
    <w:abstractNumId w:val="12"/>
  </w:num>
  <w:num w:numId="31">
    <w:abstractNumId w:val="19"/>
  </w:num>
  <w:num w:numId="32">
    <w:abstractNumId w:val="0"/>
  </w:num>
  <w:num w:numId="33">
    <w:abstractNumId w:val="35"/>
  </w:num>
  <w:num w:numId="34">
    <w:abstractNumId w:val="36"/>
  </w:num>
  <w:num w:numId="35">
    <w:abstractNumId w:val="23"/>
  </w:num>
  <w:num w:numId="36">
    <w:abstractNumId w:val="9"/>
  </w:num>
  <w:num w:numId="37">
    <w:abstractNumId w:val="4"/>
  </w:num>
  <w:num w:numId="38">
    <w:abstractNumId w:val="15"/>
  </w:num>
  <w:num w:numId="39">
    <w:abstractNumId w:val="3"/>
  </w:num>
  <w:num w:numId="40">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thanhhislife.github.io/login%2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kimuyengmail.com/"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kimuyengmail.co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thanhhislife.github.io/login%20"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E2D1358-750C-49F3-8E07-DBA93465C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1</Pages>
  <Words>12108</Words>
  <Characters>69018</Characters>
  <Application>Microsoft Office Word</Application>
  <DocSecurity>0</DocSecurity>
  <Lines>575</Lines>
  <Paragraphs>16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096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27</cp:revision>
  <cp:lastPrinted>2021-06-02T14:00:00Z</cp:lastPrinted>
  <dcterms:created xsi:type="dcterms:W3CDTF">2022-06-30T16:14:00Z</dcterms:created>
  <dcterms:modified xsi:type="dcterms:W3CDTF">2022-08-09T17:34:00Z</dcterms:modified>
</cp:coreProperties>
</file>